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6413" w:rsidRDefault="00C62019" w:rsidP="00796413">
      <w:pPr>
        <w:ind w:left="-288"/>
        <w:rPr>
          <w:color w:val="FFFFFF" w:themeColor="background1"/>
        </w:rPr>
      </w:pPr>
      <w:r>
        <w:rPr>
          <w:b/>
          <w:noProof/>
          <w:color w:val="FFFFFF" w:themeColor="background1"/>
          <w:sz w:val="32"/>
          <w:szCs w:val="32"/>
          <w:lang w:eastAsia="en-US"/>
        </w:rPr>
        <w:pict>
          <v:rect id="Rectángulo 6" o:spid="_x0000_s1026" style="position:absolute;left:0;text-align:left;margin-left:-37.65pt;margin-top:-35.85pt;width:196.05pt;height:812.3pt;z-index:-251658752;visibility:visible;mso-width-relative:margin;mso-height-relative:margin;v-text-anchor:midd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" fillcolor="#7f7f7f [1612]" stroked="f" strokecolor="#f2f2f2 [3041]" strokeweight="3pt">
            <v:shadow on="t" color="#525252 [1606]" opacity=".5" offset="1pt"/>
            <v:path arrowok="t"/>
          </v:rect>
        </w:pict>
      </w:r>
      <w:r w:rsidR="00796413" w:rsidRPr="00796413">
        <w:rPr>
          <w:color w:val="FFFFFF" w:themeColor="background1"/>
        </w:rPr>
        <w:drawing>
          <wp:inline distT="0" distB="0" distL="0" distR="0">
            <wp:extent cx="962025" cy="962025"/>
            <wp:effectExtent l="19050" t="0" r="9525" b="0"/>
            <wp:docPr id="4" name="Picture 2" descr="C:\Users\Saikat\Downloads\Smita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ikat\Downloads\Smita imag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5DC9" w:rsidRDefault="00E85DC9" w:rsidP="00796413">
      <w:pPr>
        <w:ind w:left="-288"/>
        <w:rPr>
          <w:b/>
          <w:color w:val="FFFFFF" w:themeColor="background1"/>
          <w:sz w:val="32"/>
          <w:szCs w:val="32"/>
        </w:rPr>
      </w:pPr>
    </w:p>
    <w:p w:rsidR="00796413" w:rsidRPr="00B41E5E" w:rsidRDefault="00796413" w:rsidP="00796413">
      <w:pPr>
        <w:ind w:left="-288"/>
        <w:rPr>
          <w:color w:val="FFFFFF" w:themeColor="background1"/>
          <w:sz w:val="36"/>
          <w:szCs w:val="36"/>
        </w:rPr>
      </w:pPr>
      <w:r w:rsidRPr="00B41E5E">
        <w:rPr>
          <w:b/>
          <w:noProof/>
          <w:color w:val="FFFFFF" w:themeColor="background1"/>
          <w:sz w:val="36"/>
          <w:szCs w:val="36"/>
          <w:lang w:eastAsia="en-US"/>
        </w:rPr>
        <w:pict>
          <v:rect id="_x0000_s1028" style="position:absolute;left:0;text-align:left;margin-left:-37.65pt;margin-top:-35.85pt;width:196.05pt;height:812.3pt;z-index:-251656192;visibility:visible;mso-width-relative:margin;mso-height-relative:margin;v-text-anchor:middl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" fillcolor="#7f7f7f [1612]" stroked="f" strokecolor="#f2f2f2 [3041]" strokeweight="3pt">
            <v:shadow on="t" color="#525252 [1606]" opacity=".5" offset="1pt"/>
            <v:path arrowok="t"/>
          </v:rect>
        </w:pict>
      </w:r>
      <w:r w:rsidRPr="00B41E5E">
        <w:rPr>
          <w:b/>
          <w:color w:val="FFFFFF" w:themeColor="background1"/>
          <w:sz w:val="36"/>
          <w:szCs w:val="36"/>
        </w:rPr>
        <w:t>Smita Dey</w:t>
      </w:r>
    </w:p>
    <w:p w:rsidR="00796413" w:rsidRDefault="00796413" w:rsidP="00796413">
      <w:pPr>
        <w:ind w:left="-288"/>
        <w:rPr>
          <w:color w:val="FFFFFF" w:themeColor="background1"/>
        </w:rPr>
      </w:pPr>
      <w:r>
        <w:rPr>
          <w:color w:val="FFFFFF" w:themeColor="background1"/>
        </w:rPr>
        <w:t>Operation Specialist</w:t>
      </w:r>
    </w:p>
    <w:p w:rsidR="00796413" w:rsidRDefault="00796413" w:rsidP="00CF25A1">
      <w:pPr>
        <w:ind w:left="-288"/>
        <w:rPr>
          <w:b/>
          <w:color w:val="FFFFFF" w:themeColor="background1"/>
          <w:sz w:val="22"/>
          <w:szCs w:val="22"/>
        </w:rPr>
      </w:pPr>
    </w:p>
    <w:p w:rsidR="000E2D72" w:rsidRDefault="00E731AB" w:rsidP="00CF25A1">
      <w:pPr>
        <w:ind w:left="-288"/>
        <w:rPr>
          <w:b/>
          <w:color w:val="FFFFFF" w:themeColor="background1"/>
          <w:sz w:val="22"/>
          <w:szCs w:val="22"/>
        </w:rPr>
      </w:pPr>
      <w:r w:rsidRPr="00EC6E6A">
        <w:rPr>
          <w:b/>
          <w:color w:val="FFFFFF" w:themeColor="background1"/>
          <w:sz w:val="22"/>
          <w:szCs w:val="22"/>
        </w:rPr>
        <w:t xml:space="preserve">Mobile: </w:t>
      </w:r>
    </w:p>
    <w:p w:rsidR="009E62FC" w:rsidRDefault="00E731AB" w:rsidP="00CF25A1">
      <w:pPr>
        <w:ind w:left="-288"/>
        <w:rPr>
          <w:color w:val="FFFFFF" w:themeColor="background1"/>
          <w:sz w:val="22"/>
          <w:szCs w:val="22"/>
        </w:rPr>
      </w:pPr>
      <w:r w:rsidRPr="00EC6E6A">
        <w:rPr>
          <w:color w:val="FFFFFF" w:themeColor="background1"/>
          <w:sz w:val="22"/>
          <w:szCs w:val="22"/>
        </w:rPr>
        <w:t xml:space="preserve">+91 </w:t>
      </w:r>
      <w:r w:rsidR="009E477B">
        <w:rPr>
          <w:color w:val="FFFFFF" w:themeColor="background1"/>
          <w:sz w:val="22"/>
          <w:szCs w:val="22"/>
        </w:rPr>
        <w:t>9</w:t>
      </w:r>
      <w:r w:rsidR="009E62FC">
        <w:rPr>
          <w:color w:val="FFFFFF" w:themeColor="background1"/>
          <w:sz w:val="22"/>
          <w:szCs w:val="22"/>
        </w:rPr>
        <w:t>774695575</w:t>
      </w:r>
    </w:p>
    <w:p w:rsidR="009E62FC" w:rsidRDefault="009E62FC" w:rsidP="00CF25A1">
      <w:pPr>
        <w:ind w:left="-288"/>
        <w:rPr>
          <w:color w:val="FFFFFF" w:themeColor="background1"/>
          <w:sz w:val="22"/>
          <w:szCs w:val="22"/>
        </w:rPr>
      </w:pPr>
    </w:p>
    <w:p w:rsidR="000E2D72" w:rsidRDefault="00E731AB" w:rsidP="00CF25A1">
      <w:pPr>
        <w:ind w:left="-288"/>
        <w:rPr>
          <w:b/>
          <w:color w:val="FFFFFF" w:themeColor="background1"/>
          <w:sz w:val="22"/>
          <w:szCs w:val="22"/>
        </w:rPr>
      </w:pPr>
      <w:r w:rsidRPr="00EC6E6A">
        <w:rPr>
          <w:b/>
          <w:color w:val="FFFFFF" w:themeColor="background1"/>
          <w:sz w:val="22"/>
          <w:szCs w:val="22"/>
        </w:rPr>
        <w:t xml:space="preserve">Email: </w:t>
      </w:r>
    </w:p>
    <w:p w:rsidR="00E731AB" w:rsidRPr="00EC6E6A" w:rsidRDefault="00E85DC9" w:rsidP="00CF25A1">
      <w:pPr>
        <w:ind w:left="-288"/>
        <w:rPr>
          <w:b/>
          <w:color w:val="FFFFFF" w:themeColor="background1"/>
          <w:sz w:val="22"/>
          <w:szCs w:val="22"/>
        </w:rPr>
      </w:pPr>
      <w:r>
        <w:rPr>
          <w:color w:val="FFFFFF" w:themeColor="background1"/>
          <w:sz w:val="22"/>
          <w:szCs w:val="22"/>
        </w:rPr>
        <w:t>d</w:t>
      </w:r>
      <w:r w:rsidR="009E62FC">
        <w:rPr>
          <w:color w:val="FFFFFF" w:themeColor="background1"/>
          <w:sz w:val="22"/>
          <w:szCs w:val="22"/>
        </w:rPr>
        <w:t>eysmita997</w:t>
      </w:r>
      <w:r w:rsidR="00E731AB" w:rsidRPr="00EC6E6A">
        <w:rPr>
          <w:color w:val="FFFFFF" w:themeColor="background1"/>
          <w:sz w:val="22"/>
          <w:szCs w:val="22"/>
        </w:rPr>
        <w:t>@</w:t>
      </w:r>
      <w:r w:rsidR="009E477B">
        <w:rPr>
          <w:color w:val="FFFFFF" w:themeColor="background1"/>
          <w:sz w:val="22"/>
          <w:szCs w:val="22"/>
        </w:rPr>
        <w:t>gmail.com</w:t>
      </w:r>
    </w:p>
    <w:p w:rsidR="00D76AC8" w:rsidRPr="00EC6E6A" w:rsidRDefault="00D76AC8" w:rsidP="00CF25A1">
      <w:pPr>
        <w:ind w:left="-288"/>
        <w:rPr>
          <w:color w:val="FFFFFF" w:themeColor="background1"/>
          <w:sz w:val="20"/>
          <w:szCs w:val="20"/>
        </w:rPr>
      </w:pPr>
    </w:p>
    <w:p w:rsidR="00E731AB" w:rsidRPr="00EC6E6A" w:rsidRDefault="00E731AB" w:rsidP="00CF25A1">
      <w:pPr>
        <w:pStyle w:val="ListParagraph"/>
        <w:ind w:left="-288"/>
        <w:rPr>
          <w:rStyle w:val="IntenseEmphasis"/>
          <w:b/>
          <w:i w:val="0"/>
          <w:color w:val="FFFFFF" w:themeColor="background1"/>
          <w:u w:val="single"/>
        </w:rPr>
      </w:pPr>
    </w:p>
    <w:p w:rsidR="00911F72" w:rsidRDefault="00E67583" w:rsidP="00CF25A1">
      <w:pPr>
        <w:pStyle w:val="ListParagraph"/>
        <w:ind w:left="-288"/>
        <w:rPr>
          <w:rStyle w:val="IntenseEmphasis"/>
          <w:b/>
          <w:i w:val="0"/>
          <w:color w:val="FFFFFF" w:themeColor="background1"/>
        </w:rPr>
      </w:pPr>
      <w:r w:rsidRPr="001A3D65">
        <w:rPr>
          <w:rStyle w:val="IntenseEmphasis"/>
          <w:i w:val="0"/>
          <w:color w:val="FFFFFF" w:themeColor="background1"/>
          <w:u w:val="single"/>
        </w:rPr>
        <w:t>Core Competencies</w:t>
      </w:r>
      <w:r w:rsidR="00911F72" w:rsidRPr="00EC6E6A">
        <w:rPr>
          <w:rStyle w:val="IntenseEmphasis"/>
          <w:b/>
          <w:i w:val="0"/>
          <w:color w:val="FFFFFF" w:themeColor="background1"/>
        </w:rPr>
        <w:t>:</w:t>
      </w:r>
    </w:p>
    <w:p w:rsidR="009E62FC" w:rsidRPr="009E62FC" w:rsidRDefault="009E62FC" w:rsidP="00CF25A1">
      <w:pPr>
        <w:pStyle w:val="ListParagraph"/>
        <w:ind w:left="-288"/>
        <w:rPr>
          <w:rStyle w:val="IntenseEmphasis"/>
          <w:b/>
          <w:i w:val="0"/>
          <w:color w:val="FFFFFF" w:themeColor="background1"/>
        </w:rPr>
      </w:pPr>
    </w:p>
    <w:p w:rsidR="009E62FC" w:rsidRDefault="009E62FC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  <w:r w:rsidRPr="009E62FC">
        <w:rPr>
          <w:rStyle w:val="IntenseEmphasis"/>
          <w:i w:val="0"/>
          <w:color w:val="FFFFFF" w:themeColor="background1"/>
        </w:rPr>
        <w:t>US mortgage operation</w:t>
      </w:r>
    </w:p>
    <w:p w:rsidR="009E62FC" w:rsidRPr="009E62FC" w:rsidRDefault="009E62FC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  <w:r w:rsidRPr="009E62FC">
        <w:rPr>
          <w:rStyle w:val="IntenseEmphasis"/>
          <w:i w:val="0"/>
          <w:color w:val="FFFFFF" w:themeColor="background1"/>
        </w:rPr>
        <w:t xml:space="preserve"> </w:t>
      </w:r>
    </w:p>
    <w:p w:rsidR="009E62FC" w:rsidRDefault="009E62FC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  <w:r w:rsidRPr="009E62FC">
        <w:rPr>
          <w:rStyle w:val="IntenseEmphasis"/>
          <w:i w:val="0"/>
          <w:color w:val="FFFFFF" w:themeColor="background1"/>
        </w:rPr>
        <w:t xml:space="preserve">End to end  mortgage origination </w:t>
      </w:r>
    </w:p>
    <w:p w:rsidR="009E62FC" w:rsidRPr="009E62FC" w:rsidRDefault="009E62FC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9E62FC" w:rsidRDefault="009E62FC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  <w:r w:rsidRPr="009E62FC">
        <w:rPr>
          <w:rStyle w:val="IntenseEmphasis"/>
          <w:i w:val="0"/>
          <w:color w:val="FFFFFF" w:themeColor="background1"/>
        </w:rPr>
        <w:t>Servicelink Application</w:t>
      </w:r>
    </w:p>
    <w:p w:rsidR="009E62FC" w:rsidRPr="009E62FC" w:rsidRDefault="009E62FC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  <w:r w:rsidRPr="009E62FC">
        <w:rPr>
          <w:rStyle w:val="IntenseEmphasis"/>
          <w:i w:val="0"/>
          <w:color w:val="FFFFFF" w:themeColor="background1"/>
        </w:rPr>
        <w:t xml:space="preserve"> </w:t>
      </w:r>
    </w:p>
    <w:p w:rsidR="009E62FC" w:rsidRDefault="009E62FC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  <w:r w:rsidRPr="009E62FC">
        <w:rPr>
          <w:rStyle w:val="IntenseEmphasis"/>
          <w:i w:val="0"/>
          <w:color w:val="FFFFFF" w:themeColor="background1"/>
        </w:rPr>
        <w:t xml:space="preserve">Ancillary process </w:t>
      </w:r>
    </w:p>
    <w:p w:rsidR="009E62FC" w:rsidRPr="009E62FC" w:rsidRDefault="009E62FC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9E62FC" w:rsidRDefault="009E62FC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  <w:r w:rsidRPr="009E62FC">
        <w:rPr>
          <w:rStyle w:val="IntenseEmphasis"/>
          <w:i w:val="0"/>
          <w:color w:val="FFFFFF" w:themeColor="background1"/>
        </w:rPr>
        <w:t>Client handling</w:t>
      </w:r>
    </w:p>
    <w:p w:rsidR="009E62FC" w:rsidRDefault="009E62FC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9E62FC" w:rsidRDefault="009E62FC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  <w:r>
        <w:rPr>
          <w:rStyle w:val="IntenseEmphasis"/>
          <w:i w:val="0"/>
          <w:color w:val="FFFFFF" w:themeColor="background1"/>
        </w:rPr>
        <w:t xml:space="preserve">Excel </w:t>
      </w:r>
    </w:p>
    <w:p w:rsidR="009E62FC" w:rsidRDefault="009E62FC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9E62FC" w:rsidRDefault="009E62FC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  <w:r>
        <w:rPr>
          <w:rStyle w:val="IntenseEmphasis"/>
          <w:i w:val="0"/>
          <w:color w:val="FFFFFF" w:themeColor="background1"/>
        </w:rPr>
        <w:t>Customer service report</w:t>
      </w:r>
    </w:p>
    <w:p w:rsidR="00796413" w:rsidRDefault="00796413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2C16D7" w:rsidRDefault="002C16D7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2C16D7" w:rsidRDefault="002C16D7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2C16D7" w:rsidRDefault="002C16D7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2C16D7" w:rsidRDefault="002C16D7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2C16D7" w:rsidRDefault="002C16D7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2C16D7" w:rsidRDefault="002C16D7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2C16D7" w:rsidRDefault="002C16D7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2C16D7" w:rsidRDefault="002C16D7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2C16D7" w:rsidRDefault="002C16D7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2C16D7" w:rsidRDefault="002C16D7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2C16D7" w:rsidRDefault="002C16D7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541760" w:rsidRDefault="00541760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541760" w:rsidRDefault="00541760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541760" w:rsidRPr="009E62FC" w:rsidRDefault="00541760" w:rsidP="00CF25A1">
      <w:pPr>
        <w:pStyle w:val="ListParagraph"/>
        <w:ind w:left="-288"/>
        <w:rPr>
          <w:rStyle w:val="IntenseEmphasis"/>
          <w:i w:val="0"/>
          <w:color w:val="FFFFFF" w:themeColor="background1"/>
        </w:rPr>
      </w:pPr>
    </w:p>
    <w:p w:rsidR="009E62FC" w:rsidRPr="00EC6E6A" w:rsidRDefault="009E62FC" w:rsidP="00CF25A1">
      <w:pPr>
        <w:pStyle w:val="ListParagraph"/>
        <w:ind w:left="-288"/>
        <w:rPr>
          <w:rStyle w:val="IntenseEmphasis"/>
          <w:b/>
          <w:i w:val="0"/>
          <w:color w:val="FFFFFF" w:themeColor="background1"/>
        </w:rPr>
      </w:pPr>
    </w:p>
    <w:p w:rsidR="009812ED" w:rsidRPr="00EC6E6A" w:rsidRDefault="009812ED" w:rsidP="00CF25A1">
      <w:pPr>
        <w:pStyle w:val="ListParagraph"/>
        <w:ind w:left="-288"/>
        <w:rPr>
          <w:rStyle w:val="IntenseEmphasis"/>
          <w:b/>
          <w:i w:val="0"/>
          <w:color w:val="FFFFFF" w:themeColor="background1"/>
        </w:rPr>
      </w:pPr>
    </w:p>
    <w:p w:rsidR="00B75467" w:rsidRDefault="00B75467" w:rsidP="009E477B">
      <w:pPr>
        <w:spacing w:line="360" w:lineRule="auto"/>
        <w:ind w:left="-288"/>
        <w:rPr>
          <w:rStyle w:val="IntenseEmphasis"/>
          <w:i w:val="0"/>
          <w:color w:val="FFFFFF" w:themeColor="background1"/>
        </w:rPr>
      </w:pPr>
    </w:p>
    <w:p w:rsidR="003A305A" w:rsidRDefault="003A305A" w:rsidP="009E477B">
      <w:pPr>
        <w:spacing w:line="360" w:lineRule="auto"/>
        <w:ind w:left="-288"/>
        <w:rPr>
          <w:rStyle w:val="IntenseEmphasis"/>
          <w:i w:val="0"/>
          <w:color w:val="FFFFFF" w:themeColor="background1"/>
        </w:rPr>
      </w:pPr>
    </w:p>
    <w:p w:rsidR="00D25430" w:rsidRDefault="009E62FC" w:rsidP="002775EE">
      <w:pPr>
        <w:ind w:left="-288"/>
        <w:rPr>
          <w:rFonts w:ascii="Calibri" w:eastAsia="Microsoft JhengHei" w:hAnsi="Calibri" w:cs="Lucida Sans Unicode"/>
          <w:color w:val="000000"/>
          <w:sz w:val="22"/>
          <w:szCs w:val="22"/>
        </w:rPr>
      </w:pPr>
      <w:r>
        <w:t xml:space="preserve">Operation </w:t>
      </w:r>
      <w:r w:rsidRPr="00CD1E73">
        <w:t xml:space="preserve">Analyst </w:t>
      </w:r>
      <w:r w:rsidR="005D342F">
        <w:t xml:space="preserve">with 2 year of relevant experience wherein </w:t>
      </w:r>
      <w:r w:rsidRPr="00CD1E73">
        <w:t>providing Client Support and Individual Process Handling, thereby building Customer loyalty and enhancing my problem solving ability</w:t>
      </w:r>
    </w:p>
    <w:p w:rsidR="004445DE" w:rsidRDefault="004445DE" w:rsidP="002775EE">
      <w:pPr>
        <w:ind w:left="-288"/>
        <w:rPr>
          <w:rFonts w:ascii="Calibri" w:eastAsia="Microsoft JhengHei" w:hAnsi="Calibri" w:cs="Lucida Sans Unicode"/>
          <w:color w:val="000000"/>
          <w:sz w:val="22"/>
          <w:szCs w:val="22"/>
        </w:rPr>
      </w:pPr>
    </w:p>
    <w:p w:rsidR="00D25430" w:rsidRDefault="004D54DA" w:rsidP="00D25430">
      <w:pPr>
        <w:pBdr>
          <w:top w:val="single" w:sz="4" w:space="1" w:color="auto"/>
          <w:bottom w:val="single" w:sz="4" w:space="1" w:color="auto"/>
        </w:pBdr>
        <w:ind w:left="-288"/>
        <w:rPr>
          <w:rFonts w:ascii="Calibri" w:eastAsia="Microsoft JhengHei" w:hAnsi="Calibri" w:cs="Lucida Sans Unicode"/>
          <w:b/>
          <w:color w:val="000000"/>
          <w:sz w:val="22"/>
          <w:szCs w:val="22"/>
        </w:rPr>
      </w:pPr>
      <w:r>
        <w:rPr>
          <w:rFonts w:ascii="Calibri" w:eastAsia="Microsoft JhengHei" w:hAnsi="Calibri" w:cs="Lucida Sans Unicode"/>
          <w:b/>
          <w:color w:val="000000"/>
          <w:sz w:val="22"/>
          <w:szCs w:val="22"/>
        </w:rPr>
        <w:t>Job Responsi</w:t>
      </w:r>
      <w:r w:rsidR="007F155E">
        <w:rPr>
          <w:rFonts w:ascii="Calibri" w:eastAsia="Microsoft JhengHei" w:hAnsi="Calibri" w:cs="Lucida Sans Unicode"/>
          <w:b/>
          <w:color w:val="000000"/>
          <w:sz w:val="22"/>
          <w:szCs w:val="22"/>
        </w:rPr>
        <w:t>bilities</w:t>
      </w:r>
    </w:p>
    <w:p w:rsidR="00CE1B63" w:rsidRDefault="00CE1B63" w:rsidP="00CE1B63">
      <w:pPr>
        <w:pStyle w:val="ListParagraph"/>
        <w:rPr>
          <w:rFonts w:ascii="Calibri" w:hAnsi="Calibri"/>
          <w:sz w:val="22"/>
          <w:szCs w:val="22"/>
        </w:rPr>
      </w:pPr>
    </w:p>
    <w:p w:rsidR="00F409ED" w:rsidRPr="002C16D7" w:rsidRDefault="00F409ED" w:rsidP="00F409ED">
      <w:pPr>
        <w:pStyle w:val="ListParagraph"/>
        <w:numPr>
          <w:ilvl w:val="0"/>
          <w:numId w:val="21"/>
        </w:numPr>
      </w:pPr>
      <w:r w:rsidRPr="002C16D7">
        <w:t>Individually work directly with Mortgage loan originators; US based operations group and other internal/external partners throughout the M</w:t>
      </w:r>
      <w:r w:rsidR="000A7C26">
        <w:t>ortgage origination life cycle s</w:t>
      </w:r>
      <w:r w:rsidRPr="002C16D7">
        <w:t xml:space="preserve">upported functions. </w:t>
      </w:r>
    </w:p>
    <w:p w:rsidR="00F409ED" w:rsidRPr="002C16D7" w:rsidRDefault="00F409ED" w:rsidP="00F409ED">
      <w:pPr>
        <w:pStyle w:val="ListParagraph"/>
        <w:numPr>
          <w:ilvl w:val="0"/>
          <w:numId w:val="21"/>
        </w:numPr>
      </w:pPr>
      <w:r w:rsidRPr="002C16D7">
        <w:t>Deep understanding and proficiency of all stages of Mortgage</w:t>
      </w:r>
      <w:r w:rsidR="00D63672" w:rsidRPr="002C16D7">
        <w:t>/Loan</w:t>
      </w:r>
      <w:r w:rsidRPr="002C16D7">
        <w:t xml:space="preserve"> Origination and documentation</w:t>
      </w:r>
    </w:p>
    <w:p w:rsidR="00F409ED" w:rsidRPr="002C16D7" w:rsidRDefault="00F409ED" w:rsidP="00F409ED">
      <w:pPr>
        <w:pStyle w:val="ListParagraph"/>
        <w:numPr>
          <w:ilvl w:val="0"/>
          <w:numId w:val="21"/>
        </w:numPr>
      </w:pPr>
      <w:r w:rsidRPr="002C16D7">
        <w:t>Deep Understanding &amp; experience of Underwriting concepts</w:t>
      </w:r>
    </w:p>
    <w:p w:rsidR="00F409ED" w:rsidRPr="002C16D7" w:rsidRDefault="00F409ED" w:rsidP="00F409ED">
      <w:pPr>
        <w:pStyle w:val="ListParagraph"/>
        <w:numPr>
          <w:ilvl w:val="0"/>
          <w:numId w:val="21"/>
        </w:numPr>
      </w:pPr>
      <w:r w:rsidRPr="002C16D7">
        <w:t xml:space="preserve">Excellent knowledge of US Mortgage Concepts &amp; Ratios. </w:t>
      </w:r>
    </w:p>
    <w:p w:rsidR="00F409ED" w:rsidRPr="002C16D7" w:rsidRDefault="00F409ED" w:rsidP="00F409ED">
      <w:pPr>
        <w:pStyle w:val="ListParagraph"/>
        <w:numPr>
          <w:ilvl w:val="0"/>
          <w:numId w:val="21"/>
        </w:numPr>
      </w:pPr>
      <w:r w:rsidRPr="002C16D7">
        <w:t xml:space="preserve">Working knowledge of major US Mortgage Regulations. Good MS Office skills. </w:t>
      </w:r>
    </w:p>
    <w:p w:rsidR="00F409ED" w:rsidRPr="002C16D7" w:rsidRDefault="00F409ED" w:rsidP="00F409ED">
      <w:pPr>
        <w:pStyle w:val="ListParagraph"/>
        <w:numPr>
          <w:ilvl w:val="0"/>
          <w:numId w:val="21"/>
        </w:numPr>
      </w:pPr>
      <w:r w:rsidRPr="002C16D7">
        <w:t>Experience in distribution and data analysis &amp; knowledge quality tools.</w:t>
      </w:r>
    </w:p>
    <w:p w:rsidR="00F409ED" w:rsidRPr="002C16D7" w:rsidRDefault="00F409ED" w:rsidP="00F409ED">
      <w:pPr>
        <w:pStyle w:val="ListParagraph"/>
        <w:numPr>
          <w:ilvl w:val="0"/>
          <w:numId w:val="21"/>
        </w:numPr>
      </w:pPr>
      <w:r w:rsidRPr="002C16D7">
        <w:t>Ensure deliverable are met per client SLA, productivity and TAT</w:t>
      </w:r>
    </w:p>
    <w:p w:rsidR="00F409ED" w:rsidRPr="002C16D7" w:rsidRDefault="00F409ED" w:rsidP="00F409ED">
      <w:pPr>
        <w:pStyle w:val="ListParagraph"/>
        <w:numPr>
          <w:ilvl w:val="0"/>
          <w:numId w:val="21"/>
        </w:numPr>
      </w:pPr>
      <w:r w:rsidRPr="002C16D7">
        <w:t>Review loan files in compliance with all agency guidelines</w:t>
      </w:r>
    </w:p>
    <w:p w:rsidR="00F409ED" w:rsidRPr="002C16D7" w:rsidRDefault="00F409ED" w:rsidP="00F409ED">
      <w:pPr>
        <w:pStyle w:val="ListParagraph"/>
        <w:numPr>
          <w:ilvl w:val="0"/>
          <w:numId w:val="21"/>
        </w:numPr>
      </w:pPr>
      <w:r w:rsidRPr="002C16D7">
        <w:t>Optimizing operational processes and procedures for maximum efficiency while maintaining quality standards</w:t>
      </w:r>
    </w:p>
    <w:p w:rsidR="00D63672" w:rsidRPr="002C16D7" w:rsidRDefault="00F409ED" w:rsidP="00D63672">
      <w:pPr>
        <w:pStyle w:val="ListParagraph"/>
        <w:numPr>
          <w:ilvl w:val="0"/>
          <w:numId w:val="21"/>
        </w:numPr>
      </w:pPr>
      <w:r w:rsidRPr="002C16D7">
        <w:t>Identifying ways to improve customer experience</w:t>
      </w:r>
    </w:p>
    <w:p w:rsidR="00D63672" w:rsidRPr="002C16D7" w:rsidRDefault="00D63672" w:rsidP="00D63672">
      <w:pPr>
        <w:pStyle w:val="ListParagraph"/>
        <w:numPr>
          <w:ilvl w:val="0"/>
          <w:numId w:val="21"/>
        </w:numPr>
      </w:pPr>
      <w:r w:rsidRPr="002C16D7">
        <w:t>Collaborating with internal teams to creatively solution for challenging underwriting scenarios</w:t>
      </w:r>
    </w:p>
    <w:p w:rsidR="002C16D7" w:rsidRPr="002C16D7" w:rsidRDefault="00D63672" w:rsidP="00D63672">
      <w:pPr>
        <w:pStyle w:val="ListParagraph"/>
        <w:numPr>
          <w:ilvl w:val="0"/>
          <w:numId w:val="21"/>
        </w:numPr>
        <w:shd w:val="clear" w:color="auto" w:fill="FFFFFF"/>
        <w:spacing w:before="180" w:after="180" w:line="270" w:lineRule="atLeast"/>
        <w:ind w:right="180"/>
        <w:textAlignment w:val="baseline"/>
      </w:pPr>
      <w:r w:rsidRPr="002C16D7">
        <w:t>Reviewing escalation and exception requests</w:t>
      </w:r>
    </w:p>
    <w:p w:rsidR="00D63672" w:rsidRPr="002C16D7" w:rsidRDefault="00D63672" w:rsidP="00D63672">
      <w:pPr>
        <w:pStyle w:val="ListParagraph"/>
        <w:numPr>
          <w:ilvl w:val="0"/>
          <w:numId w:val="21"/>
        </w:numPr>
        <w:shd w:val="clear" w:color="auto" w:fill="FFFFFF"/>
        <w:spacing w:before="180" w:after="180" w:line="270" w:lineRule="atLeast"/>
        <w:ind w:right="180"/>
        <w:textAlignment w:val="baseline"/>
      </w:pPr>
      <w:r w:rsidRPr="00D63672">
        <w:t>Good understanding of investor overlays, Fannie Mae guidelines and Freddie Mac guidelines</w:t>
      </w:r>
    </w:p>
    <w:p w:rsidR="002C16D7" w:rsidRPr="002C16D7" w:rsidRDefault="002C16D7" w:rsidP="002C16D7">
      <w:pPr>
        <w:pStyle w:val="ListParagraph"/>
        <w:numPr>
          <w:ilvl w:val="0"/>
          <w:numId w:val="21"/>
        </w:numPr>
      </w:pPr>
      <w:r w:rsidRPr="002C16D7">
        <w:t>Ability to work proactively and independently</w:t>
      </w:r>
    </w:p>
    <w:p w:rsidR="002C16D7" w:rsidRPr="002C16D7" w:rsidRDefault="002C16D7" w:rsidP="002C16D7">
      <w:pPr>
        <w:pStyle w:val="ListParagraph"/>
        <w:numPr>
          <w:ilvl w:val="0"/>
          <w:numId w:val="21"/>
        </w:numPr>
      </w:pPr>
      <w:r w:rsidRPr="002C16D7">
        <w:t>Providing training to the new joiner and participates in other projects as needed</w:t>
      </w:r>
    </w:p>
    <w:p w:rsidR="002C16D7" w:rsidRPr="002C16D7" w:rsidRDefault="002C16D7" w:rsidP="002C16D7">
      <w:pPr>
        <w:pStyle w:val="ListParagraph"/>
        <w:numPr>
          <w:ilvl w:val="0"/>
          <w:numId w:val="21"/>
        </w:numPr>
      </w:pPr>
      <w:r w:rsidRPr="002C16D7">
        <w:t>Participates in and leads proactive team efforts to achieve departmental and company goals</w:t>
      </w:r>
    </w:p>
    <w:p w:rsidR="002C16D7" w:rsidRPr="002C16D7" w:rsidRDefault="002C16D7" w:rsidP="002C16D7">
      <w:pPr>
        <w:pStyle w:val="ListParagraph"/>
        <w:numPr>
          <w:ilvl w:val="0"/>
          <w:numId w:val="21"/>
        </w:numPr>
      </w:pPr>
      <w:r w:rsidRPr="002C16D7">
        <w:t>Perform activities such as review of underwriting documents, Deal closing and loan servicing activities</w:t>
      </w:r>
    </w:p>
    <w:p w:rsidR="002C16D7" w:rsidRPr="002C16D7" w:rsidRDefault="002C16D7" w:rsidP="002C16D7">
      <w:pPr>
        <w:pStyle w:val="ListParagraph"/>
        <w:numPr>
          <w:ilvl w:val="0"/>
          <w:numId w:val="21"/>
        </w:numPr>
      </w:pPr>
      <w:r w:rsidRPr="002C16D7">
        <w:t>Interpret and understand legal documents pertaining to underwriting and perform due diligence to comply with the lending requirements</w:t>
      </w:r>
    </w:p>
    <w:p w:rsidR="002C16D7" w:rsidRPr="002C16D7" w:rsidRDefault="00D63672" w:rsidP="002C16D7">
      <w:pPr>
        <w:pStyle w:val="ListParagraph"/>
        <w:numPr>
          <w:ilvl w:val="0"/>
          <w:numId w:val="21"/>
        </w:numPr>
      </w:pPr>
      <w:r w:rsidRPr="002C16D7">
        <w:t>Contributing to the ground-up build out of our mortgage origination process</w:t>
      </w:r>
    </w:p>
    <w:p w:rsidR="00BB381D" w:rsidRDefault="00BB381D" w:rsidP="00BB381D">
      <w:pPr>
        <w:pStyle w:val="ListParagraph"/>
        <w:rPr>
          <w:rFonts w:ascii="Calibri" w:hAnsi="Calibri"/>
          <w:color w:val="000000"/>
          <w:sz w:val="22"/>
          <w:szCs w:val="22"/>
          <w:lang w:val="en-IN" w:eastAsia="en-IN"/>
        </w:rPr>
      </w:pPr>
    </w:p>
    <w:p w:rsidR="00541760" w:rsidRDefault="00541760" w:rsidP="00541760">
      <w:pPr>
        <w:pBdr>
          <w:top w:val="single" w:sz="4" w:space="1" w:color="auto"/>
          <w:bottom w:val="single" w:sz="4" w:space="1" w:color="auto"/>
        </w:pBdr>
        <w:ind w:left="-288"/>
        <w:rPr>
          <w:rFonts w:ascii="Calibri" w:eastAsia="Microsoft JhengHei" w:hAnsi="Calibri" w:cs="Lucida Sans Unicode"/>
          <w:b/>
          <w:color w:val="000000"/>
          <w:sz w:val="22"/>
          <w:szCs w:val="22"/>
        </w:rPr>
      </w:pPr>
      <w:r>
        <w:rPr>
          <w:rFonts w:ascii="Calibri" w:eastAsia="Microsoft JhengHei" w:hAnsi="Calibri" w:cs="Lucida Sans Unicode"/>
          <w:b/>
          <w:color w:val="000000"/>
          <w:sz w:val="22"/>
          <w:szCs w:val="22"/>
        </w:rPr>
        <w:t>Experience Profile</w:t>
      </w:r>
    </w:p>
    <w:p w:rsidR="00BB381D" w:rsidRPr="00FB51B2" w:rsidRDefault="00BB381D" w:rsidP="00BB381D">
      <w:pPr>
        <w:pStyle w:val="ListParagraph"/>
        <w:rPr>
          <w:rFonts w:ascii="Calibri" w:hAnsi="Calibri"/>
          <w:sz w:val="22"/>
          <w:szCs w:val="22"/>
          <w:lang w:val="en-GB"/>
        </w:rPr>
      </w:pPr>
    </w:p>
    <w:p w:rsidR="00541760" w:rsidRPr="00D7782D" w:rsidRDefault="00541760" w:rsidP="00541760">
      <w:pPr>
        <w:pStyle w:val="ListParagraph"/>
        <w:numPr>
          <w:ilvl w:val="0"/>
          <w:numId w:val="32"/>
        </w:numPr>
        <w:spacing w:line="276" w:lineRule="auto"/>
        <w:rPr>
          <w:rFonts w:ascii="Calibri" w:hAnsi="Calibri" w:cs="Calibri"/>
          <w:sz w:val="22"/>
          <w:szCs w:val="22"/>
          <w:u w:val="single"/>
        </w:rPr>
      </w:pPr>
      <w:r>
        <w:rPr>
          <w:rFonts w:ascii="Calibri" w:hAnsi="Calibri" w:cs="Calibri"/>
          <w:b/>
          <w:sz w:val="22"/>
          <w:szCs w:val="22"/>
          <w:u w:val="single"/>
        </w:rPr>
        <w:t>Fidelity  National Finance India</w:t>
      </w:r>
    </w:p>
    <w:p w:rsidR="00541760" w:rsidRPr="009B3355" w:rsidRDefault="00541760" w:rsidP="00541760">
      <w:pPr>
        <w:pStyle w:val="ListParagraph"/>
        <w:spacing w:line="276" w:lineRule="auto"/>
        <w:ind w:left="2205"/>
        <w:rPr>
          <w:rFonts w:ascii="Calibri" w:hAnsi="Calibri" w:cs="Calibri"/>
          <w:sz w:val="22"/>
          <w:szCs w:val="22"/>
        </w:rPr>
      </w:pPr>
      <w:r w:rsidRPr="009B3355">
        <w:rPr>
          <w:rFonts w:ascii="Calibri" w:hAnsi="Calibri" w:cs="Calibri"/>
          <w:b/>
          <w:sz w:val="22"/>
          <w:szCs w:val="22"/>
        </w:rPr>
        <w:t xml:space="preserve">Designation: </w:t>
      </w:r>
      <w:r>
        <w:rPr>
          <w:rFonts w:ascii="Calibri" w:hAnsi="Calibri" w:cs="Calibri"/>
          <w:sz w:val="22"/>
          <w:szCs w:val="22"/>
        </w:rPr>
        <w:t>Operation Specialist</w:t>
      </w:r>
    </w:p>
    <w:p w:rsidR="00541760" w:rsidRPr="00D20E1D" w:rsidRDefault="00541760" w:rsidP="00541760">
      <w:pPr>
        <w:pStyle w:val="ListParagraph"/>
        <w:numPr>
          <w:ilvl w:val="0"/>
          <w:numId w:val="33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D20E1D">
        <w:rPr>
          <w:rFonts w:ascii="Calibri" w:hAnsi="Calibri" w:cs="Calibri"/>
          <w:b/>
          <w:sz w:val="22"/>
          <w:szCs w:val="22"/>
        </w:rPr>
        <w:t>June 2019</w:t>
      </w:r>
      <w:r>
        <w:rPr>
          <w:rFonts w:ascii="Calibri" w:hAnsi="Calibri" w:cs="Calibri"/>
          <w:sz w:val="22"/>
          <w:szCs w:val="22"/>
        </w:rPr>
        <w:t xml:space="preserve"> – </w:t>
      </w:r>
      <w:r>
        <w:rPr>
          <w:rFonts w:ascii="Calibri" w:hAnsi="Calibri" w:cs="Calibri"/>
          <w:b/>
          <w:bCs/>
          <w:sz w:val="22"/>
          <w:szCs w:val="22"/>
        </w:rPr>
        <w:t>Till Now</w:t>
      </w:r>
    </w:p>
    <w:p w:rsidR="00541760" w:rsidRPr="00D20E1D" w:rsidRDefault="00541760" w:rsidP="00541760">
      <w:pPr>
        <w:pStyle w:val="ListParagraph"/>
        <w:numPr>
          <w:ilvl w:val="0"/>
          <w:numId w:val="33"/>
        </w:numPr>
        <w:spacing w:line="276" w:lineRule="auto"/>
        <w:rPr>
          <w:rFonts w:ascii="Calibri" w:hAnsi="Calibri" w:cs="Calibri"/>
          <w:sz w:val="22"/>
          <w:szCs w:val="22"/>
        </w:rPr>
      </w:pPr>
      <w:r w:rsidRPr="00D20E1D">
        <w:rPr>
          <w:rFonts w:ascii="Calibri" w:hAnsi="Calibri" w:cs="Calibri"/>
          <w:b/>
          <w:sz w:val="22"/>
          <w:szCs w:val="22"/>
        </w:rPr>
        <w:t xml:space="preserve">Location: </w:t>
      </w:r>
      <w:r w:rsidRPr="00D20E1D">
        <w:rPr>
          <w:rFonts w:ascii="Calibri" w:hAnsi="Calibri" w:cs="Calibri"/>
          <w:sz w:val="22"/>
          <w:szCs w:val="22"/>
        </w:rPr>
        <w:t>Bangalore</w:t>
      </w:r>
    </w:p>
    <w:p w:rsidR="00541760" w:rsidRPr="00557092" w:rsidRDefault="00541760" w:rsidP="00264EE7">
      <w:pPr>
        <w:pBdr>
          <w:top w:val="single" w:sz="4" w:space="1" w:color="auto"/>
          <w:bottom w:val="single" w:sz="4" w:space="1" w:color="auto"/>
        </w:pBdr>
        <w:rPr>
          <w:rFonts w:ascii="Calibri" w:eastAsia="Microsoft JhengHei" w:hAnsi="Calibri" w:cs="Lucida Sans Unicode"/>
          <w:b/>
          <w:color w:val="000000"/>
          <w:sz w:val="22"/>
          <w:szCs w:val="22"/>
        </w:rPr>
        <w:sectPr w:rsidR="00541760" w:rsidRPr="00557092" w:rsidSect="00DD01C1">
          <w:type w:val="continuous"/>
          <w:pgSz w:w="12240" w:h="15840"/>
          <w:pgMar w:top="567" w:right="567" w:bottom="567" w:left="567" w:header="720" w:footer="720" w:gutter="0"/>
          <w:cols w:num="2" w:space="720" w:equalWidth="0">
            <w:col w:w="3222" w:space="720"/>
            <w:col w:w="7164"/>
          </w:cols>
          <w:noEndnote/>
        </w:sectPr>
      </w:pPr>
    </w:p>
    <w:p w:rsidR="00264EE7" w:rsidRDefault="00541760" w:rsidP="00541760">
      <w:pPr>
        <w:tabs>
          <w:tab w:val="left" w:pos="4335"/>
        </w:tabs>
        <w:spacing w:line="276" w:lineRule="auto"/>
        <w:rPr>
          <w:rFonts w:ascii="Calibri" w:hAnsi="Calibri" w:cstheme="minorHAnsi"/>
          <w:b/>
          <w:sz w:val="22"/>
          <w:szCs w:val="22"/>
        </w:rPr>
      </w:pPr>
      <w:r>
        <w:rPr>
          <w:rFonts w:ascii="Calibri" w:hAnsi="Calibri" w:cstheme="minorHAnsi"/>
          <w:b/>
          <w:sz w:val="22"/>
          <w:szCs w:val="22"/>
        </w:rPr>
        <w:lastRenderedPageBreak/>
        <w:tab/>
      </w:r>
    </w:p>
    <w:p w:rsidR="009A7F30" w:rsidRPr="005D7798" w:rsidRDefault="009A7F30" w:rsidP="009A7F30">
      <w:pPr>
        <w:pBdr>
          <w:top w:val="single" w:sz="4" w:space="1" w:color="auto"/>
          <w:bottom w:val="single" w:sz="4" w:space="1" w:color="auto"/>
        </w:pBdr>
        <w:rPr>
          <w:rFonts w:ascii="Calibri" w:eastAsia="Microsoft JhengHei" w:hAnsi="Calibri" w:cs="Lucida Sans Unicode"/>
          <w:b/>
          <w:color w:val="000000"/>
          <w:sz w:val="22"/>
          <w:szCs w:val="22"/>
        </w:rPr>
      </w:pPr>
      <w:r>
        <w:rPr>
          <w:rFonts w:ascii="Calibri" w:eastAsia="Microsoft JhengHei" w:hAnsi="Calibri" w:cs="Lucida Sans Unicode"/>
          <w:b/>
          <w:color w:val="000000"/>
          <w:sz w:val="22"/>
          <w:szCs w:val="22"/>
        </w:rPr>
        <w:t>Academic Qualification</w:t>
      </w:r>
    </w:p>
    <w:p w:rsidR="00874459" w:rsidRDefault="00874459" w:rsidP="00874459">
      <w:pPr>
        <w:spacing w:line="276" w:lineRule="auto"/>
        <w:ind w:left="2160"/>
        <w:rPr>
          <w:rFonts w:ascii="Calibri" w:hAnsi="Calibri" w:cstheme="minorHAnsi"/>
          <w:sz w:val="22"/>
          <w:szCs w:val="22"/>
        </w:rPr>
      </w:pPr>
    </w:p>
    <w:p w:rsidR="009A7F30" w:rsidRPr="008102DF" w:rsidRDefault="009A7F30" w:rsidP="000A7C26">
      <w:pPr>
        <w:numPr>
          <w:ilvl w:val="0"/>
          <w:numId w:val="24"/>
        </w:numPr>
        <w:spacing w:line="276" w:lineRule="auto"/>
        <w:jc w:val="both"/>
        <w:rPr>
          <w:rFonts w:ascii="Calibri" w:hAnsi="Calibri" w:cstheme="minorHAnsi"/>
          <w:sz w:val="22"/>
          <w:szCs w:val="22"/>
        </w:rPr>
      </w:pPr>
      <w:r w:rsidRPr="00874459">
        <w:rPr>
          <w:rFonts w:ascii="Calibri" w:hAnsi="Calibri" w:cstheme="minorHAnsi"/>
          <w:b/>
          <w:sz w:val="22"/>
          <w:szCs w:val="22"/>
        </w:rPr>
        <w:t xml:space="preserve">Bachelor of Business Administration  </w:t>
      </w:r>
      <w:r w:rsidRPr="008102DF">
        <w:rPr>
          <w:rFonts w:ascii="Calibri" w:hAnsi="Calibri" w:cstheme="minorHAnsi"/>
          <w:sz w:val="22"/>
          <w:szCs w:val="22"/>
        </w:rPr>
        <w:t>from</w:t>
      </w:r>
      <w:r>
        <w:rPr>
          <w:rFonts w:ascii="Calibri" w:hAnsi="Calibri" w:cstheme="minorHAnsi"/>
          <w:sz w:val="22"/>
          <w:szCs w:val="22"/>
        </w:rPr>
        <w:t xml:space="preserve"> </w:t>
      </w:r>
      <w:r w:rsidRPr="00874459">
        <w:rPr>
          <w:rFonts w:ascii="Calibri" w:hAnsi="Calibri" w:cstheme="minorHAnsi"/>
          <w:b/>
          <w:sz w:val="22"/>
          <w:szCs w:val="22"/>
        </w:rPr>
        <w:t xml:space="preserve">Holy </w:t>
      </w:r>
      <w:r w:rsidR="000A7C26">
        <w:rPr>
          <w:rFonts w:ascii="Calibri" w:hAnsi="Calibri" w:cstheme="minorHAnsi"/>
          <w:b/>
          <w:sz w:val="22"/>
          <w:szCs w:val="22"/>
        </w:rPr>
        <w:t xml:space="preserve">Cross College </w:t>
      </w:r>
      <w:r w:rsidRPr="00874459">
        <w:rPr>
          <w:rFonts w:ascii="Calibri" w:hAnsi="Calibri" w:cstheme="minorHAnsi"/>
          <w:b/>
          <w:sz w:val="22"/>
          <w:szCs w:val="22"/>
        </w:rPr>
        <w:t xml:space="preserve"> </w:t>
      </w:r>
      <w:r w:rsidRPr="008102DF">
        <w:rPr>
          <w:rFonts w:ascii="Calibri" w:hAnsi="Calibri" w:cstheme="minorHAnsi"/>
          <w:sz w:val="22"/>
          <w:szCs w:val="22"/>
        </w:rPr>
        <w:t>in 201</w:t>
      </w:r>
      <w:r>
        <w:rPr>
          <w:rFonts w:ascii="Calibri" w:hAnsi="Calibri" w:cstheme="minorHAnsi"/>
          <w:sz w:val="22"/>
          <w:szCs w:val="22"/>
        </w:rPr>
        <w:t>9</w:t>
      </w:r>
      <w:r w:rsidRPr="008102DF">
        <w:rPr>
          <w:rFonts w:ascii="Calibri" w:hAnsi="Calibri" w:cstheme="minorHAnsi"/>
          <w:sz w:val="22"/>
          <w:szCs w:val="22"/>
        </w:rPr>
        <w:t>.</w:t>
      </w:r>
    </w:p>
    <w:p w:rsidR="009A7F30" w:rsidRPr="008102DF" w:rsidRDefault="009A7F30" w:rsidP="000A7C26">
      <w:pPr>
        <w:numPr>
          <w:ilvl w:val="0"/>
          <w:numId w:val="24"/>
        </w:numPr>
        <w:spacing w:line="276" w:lineRule="auto"/>
        <w:jc w:val="both"/>
        <w:rPr>
          <w:rFonts w:ascii="Calibri" w:hAnsi="Calibri" w:cstheme="minorHAnsi"/>
          <w:sz w:val="22"/>
          <w:szCs w:val="22"/>
        </w:rPr>
      </w:pPr>
      <w:r w:rsidRPr="008102DF">
        <w:rPr>
          <w:rFonts w:ascii="Calibri" w:hAnsi="Calibri" w:cstheme="minorHAnsi"/>
          <w:b/>
          <w:sz w:val="22"/>
          <w:szCs w:val="22"/>
        </w:rPr>
        <w:t>Intermediate</w:t>
      </w:r>
      <w:r>
        <w:rPr>
          <w:rFonts w:ascii="Calibri" w:hAnsi="Calibri" w:cstheme="minorHAnsi"/>
          <w:sz w:val="22"/>
          <w:szCs w:val="22"/>
        </w:rPr>
        <w:t xml:space="preserve"> from </w:t>
      </w:r>
      <w:r w:rsidRPr="00874459">
        <w:rPr>
          <w:rFonts w:ascii="Calibri" w:hAnsi="Calibri" w:cstheme="minorHAnsi"/>
          <w:sz w:val="22"/>
          <w:szCs w:val="22"/>
        </w:rPr>
        <w:t xml:space="preserve"> Higher Secondary School</w:t>
      </w:r>
      <w:r>
        <w:rPr>
          <w:rFonts w:ascii="Calibri" w:hAnsi="Calibri" w:cstheme="minorHAnsi"/>
          <w:sz w:val="22"/>
          <w:szCs w:val="22"/>
        </w:rPr>
        <w:t xml:space="preserve"> </w:t>
      </w:r>
      <w:r w:rsidRPr="008102DF">
        <w:rPr>
          <w:rFonts w:ascii="Calibri" w:hAnsi="Calibri" w:cstheme="minorHAnsi"/>
          <w:b/>
          <w:sz w:val="22"/>
          <w:szCs w:val="22"/>
        </w:rPr>
        <w:t>(CBSE).</w:t>
      </w:r>
    </w:p>
    <w:p w:rsidR="009A7F30" w:rsidRPr="00264EE7" w:rsidRDefault="009A7F30" w:rsidP="000A7C26">
      <w:pPr>
        <w:numPr>
          <w:ilvl w:val="0"/>
          <w:numId w:val="24"/>
        </w:numPr>
        <w:spacing w:line="276" w:lineRule="auto"/>
        <w:jc w:val="both"/>
        <w:rPr>
          <w:rFonts w:ascii="Calibri" w:hAnsi="Calibri" w:cstheme="minorHAnsi"/>
          <w:sz w:val="22"/>
          <w:szCs w:val="22"/>
        </w:rPr>
      </w:pPr>
      <w:r w:rsidRPr="008102DF">
        <w:rPr>
          <w:rFonts w:ascii="Calibri" w:hAnsi="Calibri" w:cstheme="minorHAnsi"/>
          <w:b/>
          <w:sz w:val="22"/>
          <w:szCs w:val="22"/>
        </w:rPr>
        <w:t>SSC</w:t>
      </w:r>
      <w:r w:rsidRPr="008102DF">
        <w:rPr>
          <w:rFonts w:ascii="Calibri" w:hAnsi="Calibri" w:cstheme="minorHAnsi"/>
          <w:sz w:val="22"/>
          <w:szCs w:val="22"/>
        </w:rPr>
        <w:t xml:space="preserve"> from </w:t>
      </w:r>
      <w:r>
        <w:rPr>
          <w:rFonts w:ascii="Calibri" w:hAnsi="Calibri" w:cstheme="minorHAnsi"/>
          <w:sz w:val="22"/>
          <w:szCs w:val="22"/>
        </w:rPr>
        <w:t>Bhavan’s Tripura Vidya</w:t>
      </w:r>
      <w:r w:rsidRPr="00874459">
        <w:rPr>
          <w:rFonts w:ascii="Calibri" w:hAnsi="Calibri" w:cstheme="minorHAnsi"/>
          <w:sz w:val="22"/>
          <w:szCs w:val="22"/>
        </w:rPr>
        <w:t xml:space="preserve">Mandir </w:t>
      </w:r>
      <w:r w:rsidRPr="008102DF">
        <w:rPr>
          <w:rFonts w:ascii="Calibri" w:hAnsi="Calibri" w:cstheme="minorHAnsi"/>
          <w:b/>
          <w:sz w:val="22"/>
          <w:szCs w:val="22"/>
        </w:rPr>
        <w:t>(CBSE).</w:t>
      </w:r>
    </w:p>
    <w:p w:rsidR="009A7F30" w:rsidRPr="008102DF" w:rsidRDefault="009A7F30" w:rsidP="00874459">
      <w:pPr>
        <w:spacing w:line="276" w:lineRule="auto"/>
        <w:ind w:left="2160"/>
        <w:rPr>
          <w:rFonts w:ascii="Calibri" w:hAnsi="Calibri" w:cstheme="minorHAnsi"/>
          <w:sz w:val="22"/>
          <w:szCs w:val="22"/>
        </w:rPr>
      </w:pPr>
    </w:p>
    <w:p w:rsidR="005D7798" w:rsidRPr="005D7798" w:rsidRDefault="005D7798" w:rsidP="005D7798">
      <w:pPr>
        <w:pBdr>
          <w:top w:val="single" w:sz="4" w:space="1" w:color="auto"/>
          <w:bottom w:val="single" w:sz="4" w:space="1" w:color="auto"/>
        </w:pBdr>
        <w:rPr>
          <w:rFonts w:ascii="Calibri" w:eastAsia="Microsoft JhengHei" w:hAnsi="Calibri" w:cs="Lucida Sans Unicode"/>
          <w:b/>
          <w:color w:val="000000"/>
          <w:sz w:val="22"/>
          <w:szCs w:val="22"/>
        </w:rPr>
      </w:pPr>
      <w:r>
        <w:rPr>
          <w:rFonts w:ascii="Calibri" w:eastAsia="Microsoft JhengHei" w:hAnsi="Calibri" w:cs="Lucida Sans Unicode"/>
          <w:b/>
          <w:color w:val="000000"/>
          <w:sz w:val="22"/>
          <w:szCs w:val="22"/>
        </w:rPr>
        <w:t>Personal Information</w:t>
      </w:r>
    </w:p>
    <w:p w:rsidR="005D7798" w:rsidRDefault="005D7798" w:rsidP="005D7798">
      <w:pPr>
        <w:pStyle w:val="ListParagraph"/>
        <w:tabs>
          <w:tab w:val="left" w:pos="2880"/>
        </w:tabs>
        <w:spacing w:after="200" w:line="276" w:lineRule="auto"/>
        <w:ind w:left="1080"/>
      </w:pPr>
    </w:p>
    <w:p w:rsidR="004872E5" w:rsidRPr="005D7798" w:rsidRDefault="00485A05" w:rsidP="000A7C26">
      <w:pPr>
        <w:pStyle w:val="ListParagraph"/>
        <w:numPr>
          <w:ilvl w:val="0"/>
          <w:numId w:val="25"/>
        </w:numPr>
        <w:tabs>
          <w:tab w:val="left" w:pos="2880"/>
        </w:tabs>
        <w:spacing w:after="200"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ate of Birth</w:t>
      </w:r>
      <w:r w:rsidRPr="005D7798">
        <w:rPr>
          <w:rFonts w:ascii="Calibri" w:hAnsi="Calibri"/>
          <w:sz w:val="22"/>
          <w:szCs w:val="22"/>
        </w:rPr>
        <w:t>:</w:t>
      </w:r>
      <w:r w:rsidR="009E62FC">
        <w:rPr>
          <w:rFonts w:ascii="Calibri" w:hAnsi="Calibri"/>
          <w:sz w:val="22"/>
          <w:szCs w:val="22"/>
        </w:rPr>
        <w:t xml:space="preserve"> 12-07-1997</w:t>
      </w:r>
    </w:p>
    <w:p w:rsidR="004872E5" w:rsidRDefault="00485A05" w:rsidP="000A7C26">
      <w:pPr>
        <w:pStyle w:val="ListParagraph"/>
        <w:numPr>
          <w:ilvl w:val="0"/>
          <w:numId w:val="25"/>
        </w:numPr>
        <w:tabs>
          <w:tab w:val="left" w:pos="2880"/>
        </w:tabs>
        <w:spacing w:after="200"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anguages Known</w:t>
      </w:r>
      <w:r w:rsidRPr="005D7798">
        <w:rPr>
          <w:rFonts w:ascii="Calibri" w:hAnsi="Calibri"/>
          <w:sz w:val="22"/>
          <w:szCs w:val="22"/>
        </w:rPr>
        <w:t>:</w:t>
      </w:r>
      <w:r w:rsidR="004872E5" w:rsidRPr="005D7798">
        <w:rPr>
          <w:rFonts w:ascii="Calibri" w:hAnsi="Calibri"/>
          <w:sz w:val="22"/>
          <w:szCs w:val="22"/>
        </w:rPr>
        <w:t xml:space="preserve"> Bengali</w:t>
      </w:r>
      <w:r w:rsidR="00E42765" w:rsidRPr="005D7798">
        <w:rPr>
          <w:rFonts w:ascii="Calibri" w:hAnsi="Calibri"/>
          <w:sz w:val="22"/>
          <w:szCs w:val="22"/>
        </w:rPr>
        <w:t>, English, and</w:t>
      </w:r>
      <w:r w:rsidR="004872E5" w:rsidRPr="005D7798">
        <w:rPr>
          <w:rFonts w:ascii="Calibri" w:hAnsi="Calibri"/>
          <w:sz w:val="22"/>
          <w:szCs w:val="22"/>
        </w:rPr>
        <w:t xml:space="preserve"> Hindi.</w:t>
      </w:r>
    </w:p>
    <w:p w:rsidR="00477D21" w:rsidRDefault="00477D21" w:rsidP="000A7C26">
      <w:pPr>
        <w:pStyle w:val="ListParagraph"/>
        <w:numPr>
          <w:ilvl w:val="0"/>
          <w:numId w:val="25"/>
        </w:numPr>
        <w:tabs>
          <w:tab w:val="left" w:pos="2880"/>
        </w:tabs>
        <w:spacing w:after="200"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Local Address: </w:t>
      </w:r>
      <w:r w:rsidR="009E62FC">
        <w:rPr>
          <w:rFonts w:ascii="Calibri" w:hAnsi="Calibri"/>
          <w:sz w:val="22"/>
          <w:szCs w:val="22"/>
        </w:rPr>
        <w:t>11 Samad Court St. Michael Church road Ninjappa Road Shantinagar</w:t>
      </w:r>
      <w:r>
        <w:rPr>
          <w:rFonts w:ascii="Calibri" w:hAnsi="Calibri"/>
          <w:sz w:val="22"/>
          <w:szCs w:val="22"/>
        </w:rPr>
        <w:t>. Bangalore</w:t>
      </w:r>
      <w:r w:rsidR="00431BF5">
        <w:rPr>
          <w:rFonts w:ascii="Calibri" w:hAnsi="Calibri"/>
          <w:sz w:val="22"/>
          <w:szCs w:val="22"/>
        </w:rPr>
        <w:t>.</w:t>
      </w:r>
    </w:p>
    <w:p w:rsidR="00477D21" w:rsidRPr="005D7798" w:rsidRDefault="00477D21" w:rsidP="000A7C26">
      <w:pPr>
        <w:pStyle w:val="ListParagraph"/>
        <w:numPr>
          <w:ilvl w:val="0"/>
          <w:numId w:val="25"/>
        </w:numPr>
        <w:tabs>
          <w:tab w:val="left" w:pos="2880"/>
        </w:tabs>
        <w:spacing w:after="200"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ermanent Address:</w:t>
      </w:r>
      <w:r w:rsidR="009E62FC">
        <w:rPr>
          <w:rFonts w:ascii="Calibri" w:hAnsi="Calibri"/>
          <w:sz w:val="22"/>
          <w:szCs w:val="22"/>
        </w:rPr>
        <w:t xml:space="preserve"> Palace Compound. </w:t>
      </w:r>
      <w:r w:rsidR="00773D1C">
        <w:rPr>
          <w:rFonts w:ascii="Calibri" w:hAnsi="Calibri"/>
          <w:sz w:val="22"/>
          <w:szCs w:val="22"/>
        </w:rPr>
        <w:t>Agartala, Tripura West.</w:t>
      </w:r>
    </w:p>
    <w:p w:rsidR="004872E5" w:rsidRPr="00290BC1" w:rsidRDefault="004872E5" w:rsidP="004872E5">
      <w:pPr>
        <w:pStyle w:val="BodyTextIndent"/>
        <w:ind w:left="720"/>
        <w:jc w:val="left"/>
        <w:rPr>
          <w:rFonts w:asciiTheme="minorHAnsi" w:hAnsiTheme="minorHAnsi" w:cstheme="minorHAnsi"/>
          <w:sz w:val="22"/>
          <w:szCs w:val="22"/>
        </w:rPr>
      </w:pPr>
    </w:p>
    <w:p w:rsidR="00816F5C" w:rsidRPr="005D7798" w:rsidRDefault="00816F5C" w:rsidP="00816F5C">
      <w:pPr>
        <w:pBdr>
          <w:top w:val="single" w:sz="4" w:space="1" w:color="auto"/>
          <w:bottom w:val="single" w:sz="4" w:space="1" w:color="auto"/>
        </w:pBdr>
        <w:rPr>
          <w:rFonts w:ascii="Calibri" w:eastAsia="Microsoft JhengHei" w:hAnsi="Calibri" w:cs="Lucida Sans Unicode"/>
          <w:b/>
          <w:color w:val="000000"/>
          <w:sz w:val="22"/>
          <w:szCs w:val="22"/>
        </w:rPr>
      </w:pPr>
      <w:r>
        <w:rPr>
          <w:rFonts w:ascii="Calibri" w:eastAsia="Microsoft JhengHei" w:hAnsi="Calibri" w:cs="Lucida Sans Unicode"/>
          <w:b/>
          <w:color w:val="000000"/>
          <w:sz w:val="22"/>
          <w:szCs w:val="22"/>
        </w:rPr>
        <w:t>Declaration</w:t>
      </w:r>
    </w:p>
    <w:p w:rsidR="004872E5" w:rsidRPr="00290BC1" w:rsidRDefault="004872E5" w:rsidP="004872E5">
      <w:pPr>
        <w:rPr>
          <w:rFonts w:cstheme="minorHAnsi"/>
          <w:sz w:val="22"/>
          <w:szCs w:val="22"/>
        </w:rPr>
      </w:pPr>
    </w:p>
    <w:p w:rsidR="004872E5" w:rsidRPr="00816F5C" w:rsidRDefault="00541760" w:rsidP="000A7C26">
      <w:pPr>
        <w:jc w:val="center"/>
        <w:rPr>
          <w:rFonts w:ascii="Calibri" w:hAnsi="Calibri" w:cstheme="minorHAnsi"/>
          <w:sz w:val="22"/>
          <w:szCs w:val="22"/>
        </w:rPr>
      </w:pPr>
      <w:r>
        <w:rPr>
          <w:rFonts w:ascii="Calibri" w:hAnsi="Calibri"/>
          <w:sz w:val="22"/>
          <w:szCs w:val="22"/>
        </w:rPr>
        <w:t>I</w:t>
      </w:r>
      <w:r w:rsidR="004872E5" w:rsidRPr="00816F5C">
        <w:rPr>
          <w:rFonts w:ascii="Calibri" w:hAnsi="Calibri"/>
          <w:sz w:val="22"/>
          <w:szCs w:val="22"/>
        </w:rPr>
        <w:t xml:space="preserve"> hereby declare that the above information furnished is true to the best of my knowledge and belief.</w:t>
      </w:r>
    </w:p>
    <w:p w:rsidR="004872E5" w:rsidRPr="00290BC1" w:rsidRDefault="004872E5" w:rsidP="004872E5">
      <w:pPr>
        <w:rPr>
          <w:rFonts w:cstheme="minorHAnsi"/>
          <w:sz w:val="22"/>
          <w:szCs w:val="22"/>
        </w:rPr>
      </w:pPr>
    </w:p>
    <w:p w:rsidR="004872E5" w:rsidRPr="00290BC1" w:rsidRDefault="004872E5" w:rsidP="004872E5">
      <w:pPr>
        <w:rPr>
          <w:rFonts w:cstheme="minorHAnsi"/>
          <w:b/>
          <w:sz w:val="22"/>
          <w:szCs w:val="22"/>
        </w:rPr>
      </w:pPr>
      <w:r w:rsidRPr="00290BC1">
        <w:rPr>
          <w:rFonts w:cstheme="minorHAnsi"/>
          <w:sz w:val="22"/>
          <w:szCs w:val="22"/>
        </w:rPr>
        <w:tab/>
      </w:r>
      <w:r w:rsidR="009E62FC">
        <w:rPr>
          <w:rFonts w:cstheme="minorHAnsi"/>
          <w:sz w:val="22"/>
          <w:szCs w:val="22"/>
        </w:rPr>
        <w:t xml:space="preserve">                                                                                                                                                                  </w:t>
      </w:r>
      <w:r w:rsidRPr="00290BC1">
        <w:rPr>
          <w:rFonts w:cstheme="minorHAnsi"/>
          <w:sz w:val="22"/>
          <w:szCs w:val="22"/>
        </w:rPr>
        <w:t>-</w:t>
      </w:r>
      <w:r w:rsidR="009E62FC">
        <w:rPr>
          <w:rFonts w:cstheme="minorHAnsi"/>
          <w:b/>
          <w:sz w:val="22"/>
          <w:szCs w:val="22"/>
        </w:rPr>
        <w:t>Smita Dey</w:t>
      </w:r>
    </w:p>
    <w:p w:rsidR="004D54DA" w:rsidRDefault="004D54DA" w:rsidP="003617C2">
      <w:pPr>
        <w:widowControl w:val="0"/>
        <w:autoSpaceDE w:val="0"/>
        <w:autoSpaceDN w:val="0"/>
        <w:adjustRightInd w:val="0"/>
        <w:ind w:right="288"/>
        <w:rPr>
          <w:rFonts w:ascii="Calibri" w:eastAsia="Microsoft JhengHei" w:hAnsi="Calibri" w:cs="Lucida Sans Unicode"/>
          <w:color w:val="000000"/>
          <w:sz w:val="22"/>
          <w:szCs w:val="22"/>
          <w:u w:val="single"/>
        </w:rPr>
      </w:pPr>
    </w:p>
    <w:p w:rsidR="00796413" w:rsidRDefault="00796413" w:rsidP="003617C2">
      <w:pPr>
        <w:widowControl w:val="0"/>
        <w:autoSpaceDE w:val="0"/>
        <w:autoSpaceDN w:val="0"/>
        <w:adjustRightInd w:val="0"/>
        <w:ind w:right="288"/>
        <w:rPr>
          <w:rFonts w:ascii="Calibri" w:eastAsia="Microsoft JhengHei" w:hAnsi="Calibri" w:cs="Lucida Sans Unicode"/>
          <w:color w:val="000000"/>
          <w:sz w:val="22"/>
          <w:szCs w:val="22"/>
          <w:u w:val="single"/>
        </w:rPr>
      </w:pPr>
    </w:p>
    <w:p w:rsidR="00796413" w:rsidRPr="00B11756" w:rsidRDefault="00796413" w:rsidP="003617C2">
      <w:pPr>
        <w:widowControl w:val="0"/>
        <w:autoSpaceDE w:val="0"/>
        <w:autoSpaceDN w:val="0"/>
        <w:adjustRightInd w:val="0"/>
        <w:ind w:right="288"/>
        <w:rPr>
          <w:rFonts w:ascii="Calibri" w:eastAsia="Microsoft JhengHei" w:hAnsi="Calibri" w:cs="Lucida Sans Unicode"/>
          <w:color w:val="000000"/>
          <w:sz w:val="22"/>
          <w:szCs w:val="22"/>
          <w:u w:val="single"/>
        </w:rPr>
      </w:pPr>
    </w:p>
    <w:sectPr w:rsidR="00796413" w:rsidRPr="00B11756" w:rsidSect="000F3A83">
      <w:type w:val="continuous"/>
      <w:pgSz w:w="12240" w:h="15840"/>
      <w:pgMar w:top="567" w:right="567" w:bottom="567" w:left="567" w:header="720" w:footer="720" w:gutter="0"/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815D6" w:rsidRDefault="00C815D6" w:rsidP="00796413">
      <w:r>
        <w:separator/>
      </w:r>
    </w:p>
  </w:endnote>
  <w:endnote w:type="continuationSeparator" w:id="1">
    <w:p w:rsidR="00C815D6" w:rsidRDefault="00C815D6" w:rsidP="0079641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815D6" w:rsidRDefault="00C815D6" w:rsidP="00796413">
      <w:r>
        <w:separator/>
      </w:r>
    </w:p>
  </w:footnote>
  <w:footnote w:type="continuationSeparator" w:id="1">
    <w:p w:rsidR="00C815D6" w:rsidRDefault="00C815D6" w:rsidP="0079641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1" type="#_x0000_t75" style="width:11.25pt;height:11.25pt" o:bullet="t">
        <v:imagedata r:id="rId1" o:title="mso6F83"/>
      </v:shape>
    </w:pict>
  </w:numPicBullet>
  <w:abstractNum w:abstractNumId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7C5057"/>
    <w:multiLevelType w:val="multilevel"/>
    <w:tmpl w:val="CCF4431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12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>
    <w:nsid w:val="00C526E1"/>
    <w:multiLevelType w:val="hybridMultilevel"/>
    <w:tmpl w:val="9A54F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2645B3B"/>
    <w:multiLevelType w:val="hybridMultilevel"/>
    <w:tmpl w:val="DC32FBB8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">
    <w:nsid w:val="05CF11DB"/>
    <w:multiLevelType w:val="hybridMultilevel"/>
    <w:tmpl w:val="812CF5FA"/>
    <w:lvl w:ilvl="0" w:tplc="E1FE5BB4">
      <w:start w:val="1"/>
      <w:numFmt w:val="bullet"/>
      <w:lvlText w:val=""/>
      <w:lvlJc w:val="left"/>
      <w:pPr>
        <w:ind w:left="54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5">
    <w:nsid w:val="0BF02B54"/>
    <w:multiLevelType w:val="hybridMultilevel"/>
    <w:tmpl w:val="C26C6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17B4C5D"/>
    <w:multiLevelType w:val="hybridMultilevel"/>
    <w:tmpl w:val="8D4C1D2A"/>
    <w:lvl w:ilvl="0" w:tplc="04090007">
      <w:start w:val="1"/>
      <w:numFmt w:val="bullet"/>
      <w:lvlText w:val=""/>
      <w:lvlPicBulletId w:val="0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>
    <w:nsid w:val="14ED0EC5"/>
    <w:multiLevelType w:val="hybridMultilevel"/>
    <w:tmpl w:val="77E2A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C650650"/>
    <w:multiLevelType w:val="hybridMultilevel"/>
    <w:tmpl w:val="D4928E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DC39BD"/>
    <w:multiLevelType w:val="hybridMultilevel"/>
    <w:tmpl w:val="7870DA5C"/>
    <w:lvl w:ilvl="0" w:tplc="0409000F">
      <w:start w:val="1"/>
      <w:numFmt w:val="decimal"/>
      <w:lvlText w:val="%1."/>
      <w:lvlJc w:val="left"/>
      <w:pPr>
        <w:ind w:left="4890" w:hanging="360"/>
      </w:pPr>
    </w:lvl>
    <w:lvl w:ilvl="1" w:tplc="04090019" w:tentative="1">
      <w:start w:val="1"/>
      <w:numFmt w:val="lowerLetter"/>
      <w:lvlText w:val="%2."/>
      <w:lvlJc w:val="left"/>
      <w:pPr>
        <w:ind w:left="5610" w:hanging="360"/>
      </w:pPr>
    </w:lvl>
    <w:lvl w:ilvl="2" w:tplc="0409001B" w:tentative="1">
      <w:start w:val="1"/>
      <w:numFmt w:val="lowerRoman"/>
      <w:lvlText w:val="%3."/>
      <w:lvlJc w:val="right"/>
      <w:pPr>
        <w:ind w:left="6330" w:hanging="180"/>
      </w:pPr>
    </w:lvl>
    <w:lvl w:ilvl="3" w:tplc="0409000F" w:tentative="1">
      <w:start w:val="1"/>
      <w:numFmt w:val="decimal"/>
      <w:lvlText w:val="%4."/>
      <w:lvlJc w:val="left"/>
      <w:pPr>
        <w:ind w:left="7050" w:hanging="360"/>
      </w:pPr>
    </w:lvl>
    <w:lvl w:ilvl="4" w:tplc="04090019" w:tentative="1">
      <w:start w:val="1"/>
      <w:numFmt w:val="lowerLetter"/>
      <w:lvlText w:val="%5."/>
      <w:lvlJc w:val="left"/>
      <w:pPr>
        <w:ind w:left="7770" w:hanging="360"/>
      </w:pPr>
    </w:lvl>
    <w:lvl w:ilvl="5" w:tplc="0409001B" w:tentative="1">
      <w:start w:val="1"/>
      <w:numFmt w:val="lowerRoman"/>
      <w:lvlText w:val="%6."/>
      <w:lvlJc w:val="right"/>
      <w:pPr>
        <w:ind w:left="8490" w:hanging="180"/>
      </w:pPr>
    </w:lvl>
    <w:lvl w:ilvl="6" w:tplc="0409000F" w:tentative="1">
      <w:start w:val="1"/>
      <w:numFmt w:val="decimal"/>
      <w:lvlText w:val="%7."/>
      <w:lvlJc w:val="left"/>
      <w:pPr>
        <w:ind w:left="9210" w:hanging="360"/>
      </w:pPr>
    </w:lvl>
    <w:lvl w:ilvl="7" w:tplc="04090019" w:tentative="1">
      <w:start w:val="1"/>
      <w:numFmt w:val="lowerLetter"/>
      <w:lvlText w:val="%8."/>
      <w:lvlJc w:val="left"/>
      <w:pPr>
        <w:ind w:left="9930" w:hanging="360"/>
      </w:pPr>
    </w:lvl>
    <w:lvl w:ilvl="8" w:tplc="0409001B" w:tentative="1">
      <w:start w:val="1"/>
      <w:numFmt w:val="lowerRoman"/>
      <w:lvlText w:val="%9."/>
      <w:lvlJc w:val="right"/>
      <w:pPr>
        <w:ind w:left="10650" w:hanging="180"/>
      </w:pPr>
    </w:lvl>
  </w:abstractNum>
  <w:abstractNum w:abstractNumId="10">
    <w:nsid w:val="1F1A5669"/>
    <w:multiLevelType w:val="hybridMultilevel"/>
    <w:tmpl w:val="74CC591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>
    <w:nsid w:val="25520008"/>
    <w:multiLevelType w:val="hybridMultilevel"/>
    <w:tmpl w:val="35E856D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2">
    <w:nsid w:val="26C87704"/>
    <w:multiLevelType w:val="hybridMultilevel"/>
    <w:tmpl w:val="266ED2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27CE3256"/>
    <w:multiLevelType w:val="hybridMultilevel"/>
    <w:tmpl w:val="87740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7DD0EB4"/>
    <w:multiLevelType w:val="hybridMultilevel"/>
    <w:tmpl w:val="6BA2921A"/>
    <w:lvl w:ilvl="0" w:tplc="04090001">
      <w:start w:val="1"/>
      <w:numFmt w:val="bullet"/>
      <w:lvlText w:val=""/>
      <w:lvlJc w:val="left"/>
      <w:pPr>
        <w:ind w:left="22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abstractNum w:abstractNumId="15">
    <w:nsid w:val="29A42328"/>
    <w:multiLevelType w:val="multilevel"/>
    <w:tmpl w:val="FC2EF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2C102B08"/>
    <w:multiLevelType w:val="hybridMultilevel"/>
    <w:tmpl w:val="E1787D1C"/>
    <w:lvl w:ilvl="0" w:tplc="0409000B">
      <w:start w:val="1"/>
      <w:numFmt w:val="bullet"/>
      <w:lvlText w:val=""/>
      <w:lvlJc w:val="left"/>
      <w:pPr>
        <w:ind w:left="22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5" w:hanging="360"/>
      </w:pPr>
      <w:rPr>
        <w:rFonts w:ascii="Wingdings" w:hAnsi="Wingdings" w:hint="default"/>
      </w:rPr>
    </w:lvl>
  </w:abstractNum>
  <w:abstractNum w:abstractNumId="17">
    <w:nsid w:val="2D1D6C48"/>
    <w:multiLevelType w:val="hybridMultilevel"/>
    <w:tmpl w:val="A6E4E894"/>
    <w:lvl w:ilvl="0" w:tplc="04090001">
      <w:start w:val="1"/>
      <w:numFmt w:val="bullet"/>
      <w:lvlText w:val=""/>
      <w:lvlJc w:val="left"/>
      <w:pPr>
        <w:ind w:left="4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90" w:hanging="360"/>
      </w:pPr>
      <w:rPr>
        <w:rFonts w:ascii="Wingdings" w:hAnsi="Wingdings" w:hint="default"/>
      </w:rPr>
    </w:lvl>
  </w:abstractNum>
  <w:abstractNum w:abstractNumId="18">
    <w:nsid w:val="2DBF3ADF"/>
    <w:multiLevelType w:val="hybridMultilevel"/>
    <w:tmpl w:val="9EEC5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E1C1C27"/>
    <w:multiLevelType w:val="hybridMultilevel"/>
    <w:tmpl w:val="8988A8F2"/>
    <w:lvl w:ilvl="0" w:tplc="0409000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20" w:hanging="360"/>
      </w:pPr>
      <w:rPr>
        <w:rFonts w:ascii="Wingdings" w:hAnsi="Wingdings" w:hint="default"/>
      </w:rPr>
    </w:lvl>
  </w:abstractNum>
  <w:abstractNum w:abstractNumId="20">
    <w:nsid w:val="2EC867F0"/>
    <w:multiLevelType w:val="hybridMultilevel"/>
    <w:tmpl w:val="6C12644A"/>
    <w:lvl w:ilvl="0" w:tplc="0409000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50" w:hanging="360"/>
      </w:pPr>
      <w:rPr>
        <w:rFonts w:ascii="Wingdings" w:hAnsi="Wingdings" w:hint="default"/>
      </w:rPr>
    </w:lvl>
  </w:abstractNum>
  <w:abstractNum w:abstractNumId="21">
    <w:nsid w:val="2F494152"/>
    <w:multiLevelType w:val="hybridMultilevel"/>
    <w:tmpl w:val="4F78F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D27591"/>
    <w:multiLevelType w:val="hybridMultilevel"/>
    <w:tmpl w:val="25103BFC"/>
    <w:lvl w:ilvl="0" w:tplc="04090001">
      <w:start w:val="1"/>
      <w:numFmt w:val="bullet"/>
      <w:lvlText w:val=""/>
      <w:lvlJc w:val="left"/>
      <w:pPr>
        <w:ind w:left="46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68" w:hanging="360"/>
      </w:pPr>
      <w:rPr>
        <w:rFonts w:ascii="Wingdings" w:hAnsi="Wingdings" w:hint="default"/>
      </w:rPr>
    </w:lvl>
  </w:abstractNum>
  <w:abstractNum w:abstractNumId="23">
    <w:nsid w:val="32157B32"/>
    <w:multiLevelType w:val="hybridMultilevel"/>
    <w:tmpl w:val="13C86460"/>
    <w:lvl w:ilvl="0" w:tplc="04090007">
      <w:start w:val="1"/>
      <w:numFmt w:val="bullet"/>
      <w:lvlText w:val=""/>
      <w:lvlPicBulletId w:val="0"/>
      <w:lvlJc w:val="left"/>
      <w:pPr>
        <w:ind w:left="540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>
    <w:nsid w:val="3D2626E9"/>
    <w:multiLevelType w:val="hybridMultilevel"/>
    <w:tmpl w:val="FFFC01F6"/>
    <w:lvl w:ilvl="0" w:tplc="04090007">
      <w:start w:val="1"/>
      <w:numFmt w:val="bullet"/>
      <w:lvlText w:val=""/>
      <w:lvlPicBulletId w:val="0"/>
      <w:lvlJc w:val="left"/>
      <w:pPr>
        <w:ind w:left="540" w:hanging="360"/>
      </w:pPr>
      <w:rPr>
        <w:rFonts w:ascii="Symbol" w:hAnsi="Symbol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5">
    <w:nsid w:val="3E394942"/>
    <w:multiLevelType w:val="multilevel"/>
    <w:tmpl w:val="6B889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>
    <w:nsid w:val="447E4F93"/>
    <w:multiLevelType w:val="hybridMultilevel"/>
    <w:tmpl w:val="EB523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B66423C"/>
    <w:multiLevelType w:val="hybridMultilevel"/>
    <w:tmpl w:val="922AE8A6"/>
    <w:lvl w:ilvl="0" w:tplc="04090001">
      <w:start w:val="1"/>
      <w:numFmt w:val="bullet"/>
      <w:lvlText w:val=""/>
      <w:lvlJc w:val="left"/>
      <w:pPr>
        <w:ind w:left="14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0" w:hanging="360"/>
      </w:pPr>
      <w:rPr>
        <w:rFonts w:ascii="Wingdings" w:hAnsi="Wingdings" w:hint="default"/>
      </w:rPr>
    </w:lvl>
  </w:abstractNum>
  <w:abstractNum w:abstractNumId="28">
    <w:nsid w:val="4ED21B1A"/>
    <w:multiLevelType w:val="hybridMultilevel"/>
    <w:tmpl w:val="6D5CD83C"/>
    <w:lvl w:ilvl="0" w:tplc="B0006E86">
      <w:start w:val="1"/>
      <w:numFmt w:val="bullet"/>
      <w:lvlText w:val="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9">
    <w:nsid w:val="52CC15A7"/>
    <w:multiLevelType w:val="hybridMultilevel"/>
    <w:tmpl w:val="C9EE41D2"/>
    <w:lvl w:ilvl="0" w:tplc="26829334">
      <w:start w:val="1"/>
      <w:numFmt w:val="bullet"/>
      <w:lvlText w:val=""/>
      <w:lvlJc w:val="left"/>
      <w:pPr>
        <w:ind w:left="540" w:hanging="360"/>
      </w:pPr>
      <w:rPr>
        <w:rFonts w:ascii="Wingdings" w:hAnsi="Wingdings" w:hint="default"/>
        <w:b w:val="0"/>
        <w:i w:val="0"/>
        <w:sz w:val="20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0">
    <w:nsid w:val="540E52F2"/>
    <w:multiLevelType w:val="hybridMultilevel"/>
    <w:tmpl w:val="CAFE2F48"/>
    <w:lvl w:ilvl="0" w:tplc="E1FE5BB4">
      <w:start w:val="1"/>
      <w:numFmt w:val="bullet"/>
      <w:lvlText w:val=""/>
      <w:lvlJc w:val="left"/>
      <w:pPr>
        <w:ind w:left="540" w:hanging="360"/>
      </w:pPr>
      <w:rPr>
        <w:rFonts w:ascii="Wingdings" w:hAnsi="Wingdings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1">
    <w:nsid w:val="550B4CA0"/>
    <w:multiLevelType w:val="hybridMultilevel"/>
    <w:tmpl w:val="CB145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67629B7"/>
    <w:multiLevelType w:val="multilevel"/>
    <w:tmpl w:val="F5567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>
    <w:nsid w:val="583352FD"/>
    <w:multiLevelType w:val="hybridMultilevel"/>
    <w:tmpl w:val="D99A8F22"/>
    <w:lvl w:ilvl="0" w:tplc="04090007">
      <w:start w:val="1"/>
      <w:numFmt w:val="bullet"/>
      <w:lvlText w:val=""/>
      <w:lvlPicBulletId w:val="0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4">
    <w:nsid w:val="5E053604"/>
    <w:multiLevelType w:val="hybridMultilevel"/>
    <w:tmpl w:val="E5929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EAE154E"/>
    <w:multiLevelType w:val="hybridMultilevel"/>
    <w:tmpl w:val="1BC48580"/>
    <w:lvl w:ilvl="0" w:tplc="0409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85" w:hanging="360"/>
      </w:pPr>
      <w:rPr>
        <w:rFonts w:ascii="Wingdings" w:hAnsi="Wingdings" w:hint="default"/>
      </w:rPr>
    </w:lvl>
  </w:abstractNum>
  <w:abstractNum w:abstractNumId="36">
    <w:nsid w:val="642F34D7"/>
    <w:multiLevelType w:val="multilevel"/>
    <w:tmpl w:val="CBCA8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>
    <w:nsid w:val="64722693"/>
    <w:multiLevelType w:val="hybridMultilevel"/>
    <w:tmpl w:val="0AC69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B562074"/>
    <w:multiLevelType w:val="hybridMultilevel"/>
    <w:tmpl w:val="5142C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6"/>
  </w:num>
  <w:num w:numId="3">
    <w:abstractNumId w:val="10"/>
  </w:num>
  <w:num w:numId="4">
    <w:abstractNumId w:val="7"/>
  </w:num>
  <w:num w:numId="5">
    <w:abstractNumId w:val="34"/>
  </w:num>
  <w:num w:numId="6">
    <w:abstractNumId w:val="6"/>
  </w:num>
  <w:num w:numId="7">
    <w:abstractNumId w:val="21"/>
  </w:num>
  <w:num w:numId="8">
    <w:abstractNumId w:val="18"/>
  </w:num>
  <w:num w:numId="9">
    <w:abstractNumId w:val="13"/>
  </w:num>
  <w:num w:numId="10">
    <w:abstractNumId w:val="31"/>
  </w:num>
  <w:num w:numId="11">
    <w:abstractNumId w:val="33"/>
  </w:num>
  <w:num w:numId="12">
    <w:abstractNumId w:val="30"/>
  </w:num>
  <w:num w:numId="13">
    <w:abstractNumId w:val="23"/>
  </w:num>
  <w:num w:numId="14">
    <w:abstractNumId w:val="4"/>
  </w:num>
  <w:num w:numId="15">
    <w:abstractNumId w:val="29"/>
  </w:num>
  <w:num w:numId="16">
    <w:abstractNumId w:val="24"/>
  </w:num>
  <w:num w:numId="17">
    <w:abstractNumId w:val="11"/>
  </w:num>
  <w:num w:numId="18">
    <w:abstractNumId w:val="2"/>
  </w:num>
  <w:num w:numId="19">
    <w:abstractNumId w:val="38"/>
  </w:num>
  <w:num w:numId="20">
    <w:abstractNumId w:val="37"/>
  </w:num>
  <w:num w:numId="21">
    <w:abstractNumId w:val="5"/>
  </w:num>
  <w:num w:numId="22">
    <w:abstractNumId w:val="3"/>
  </w:num>
  <w:num w:numId="23">
    <w:abstractNumId w:val="19"/>
  </w:num>
  <w:num w:numId="24">
    <w:abstractNumId w:val="28"/>
  </w:num>
  <w:num w:numId="25">
    <w:abstractNumId w:val="12"/>
  </w:num>
  <w:num w:numId="26">
    <w:abstractNumId w:val="22"/>
  </w:num>
  <w:num w:numId="27">
    <w:abstractNumId w:val="14"/>
  </w:num>
  <w:num w:numId="28">
    <w:abstractNumId w:val="27"/>
  </w:num>
  <w:num w:numId="29">
    <w:abstractNumId w:val="20"/>
  </w:num>
  <w:num w:numId="30">
    <w:abstractNumId w:val="9"/>
  </w:num>
  <w:num w:numId="31">
    <w:abstractNumId w:val="17"/>
  </w:num>
  <w:num w:numId="32">
    <w:abstractNumId w:val="16"/>
  </w:num>
  <w:num w:numId="33">
    <w:abstractNumId w:val="35"/>
  </w:num>
  <w:num w:numId="34">
    <w:abstractNumId w:val="8"/>
  </w:num>
  <w:num w:numId="35">
    <w:abstractNumId w:val="1"/>
  </w:num>
  <w:num w:numId="36">
    <w:abstractNumId w:val="25"/>
  </w:num>
  <w:num w:numId="37">
    <w:abstractNumId w:val="36"/>
  </w:num>
  <w:num w:numId="38">
    <w:abstractNumId w:val="15"/>
  </w:num>
  <w:num w:numId="39">
    <w:abstractNumId w:val="3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MDO1sDA1tDQxtLA0NDVV0lEKTi0uzszPAykwrAUA0m3DMSwAAAA="/>
  </w:docVars>
  <w:rsids>
    <w:rsidRoot w:val="001F2D4A"/>
    <w:rsid w:val="00001D1B"/>
    <w:rsid w:val="00003CAA"/>
    <w:rsid w:val="00006093"/>
    <w:rsid w:val="00022B77"/>
    <w:rsid w:val="000437EF"/>
    <w:rsid w:val="00056F74"/>
    <w:rsid w:val="00073141"/>
    <w:rsid w:val="00076C14"/>
    <w:rsid w:val="00077F75"/>
    <w:rsid w:val="000834EC"/>
    <w:rsid w:val="00086D0D"/>
    <w:rsid w:val="00092240"/>
    <w:rsid w:val="00095CF2"/>
    <w:rsid w:val="000A124E"/>
    <w:rsid w:val="000A148B"/>
    <w:rsid w:val="000A40CE"/>
    <w:rsid w:val="000A7C26"/>
    <w:rsid w:val="000B55C8"/>
    <w:rsid w:val="000C186D"/>
    <w:rsid w:val="000C51C4"/>
    <w:rsid w:val="000C623A"/>
    <w:rsid w:val="000D560A"/>
    <w:rsid w:val="000D73F1"/>
    <w:rsid w:val="000E068D"/>
    <w:rsid w:val="000E1388"/>
    <w:rsid w:val="000E2D72"/>
    <w:rsid w:val="000E7F9D"/>
    <w:rsid w:val="000F3A83"/>
    <w:rsid w:val="00116AA2"/>
    <w:rsid w:val="00117E07"/>
    <w:rsid w:val="0012141A"/>
    <w:rsid w:val="00130307"/>
    <w:rsid w:val="00134A05"/>
    <w:rsid w:val="0014075E"/>
    <w:rsid w:val="00143923"/>
    <w:rsid w:val="00147689"/>
    <w:rsid w:val="00150C57"/>
    <w:rsid w:val="00156578"/>
    <w:rsid w:val="001654EB"/>
    <w:rsid w:val="001676C0"/>
    <w:rsid w:val="0017098E"/>
    <w:rsid w:val="00174275"/>
    <w:rsid w:val="00174E7B"/>
    <w:rsid w:val="001857A5"/>
    <w:rsid w:val="001934F1"/>
    <w:rsid w:val="001A3D65"/>
    <w:rsid w:val="001B1B65"/>
    <w:rsid w:val="001C2A4E"/>
    <w:rsid w:val="001D1B3B"/>
    <w:rsid w:val="001D3019"/>
    <w:rsid w:val="001D6886"/>
    <w:rsid w:val="001E4A32"/>
    <w:rsid w:val="001F2D4A"/>
    <w:rsid w:val="001F6409"/>
    <w:rsid w:val="001F6848"/>
    <w:rsid w:val="002104D9"/>
    <w:rsid w:val="00211B56"/>
    <w:rsid w:val="00213B26"/>
    <w:rsid w:val="0021710E"/>
    <w:rsid w:val="002225B6"/>
    <w:rsid w:val="00223D21"/>
    <w:rsid w:val="00226BE2"/>
    <w:rsid w:val="00226E5A"/>
    <w:rsid w:val="00236CC2"/>
    <w:rsid w:val="0023712B"/>
    <w:rsid w:val="00264EE7"/>
    <w:rsid w:val="002655E3"/>
    <w:rsid w:val="00266626"/>
    <w:rsid w:val="0027209C"/>
    <w:rsid w:val="00274BDC"/>
    <w:rsid w:val="002775EE"/>
    <w:rsid w:val="00292712"/>
    <w:rsid w:val="00297ED6"/>
    <w:rsid w:val="002A5765"/>
    <w:rsid w:val="002B0CF7"/>
    <w:rsid w:val="002B4275"/>
    <w:rsid w:val="002C16D7"/>
    <w:rsid w:val="002D7156"/>
    <w:rsid w:val="00303964"/>
    <w:rsid w:val="00303EF7"/>
    <w:rsid w:val="00317760"/>
    <w:rsid w:val="003317A7"/>
    <w:rsid w:val="00334A43"/>
    <w:rsid w:val="00335CC2"/>
    <w:rsid w:val="00343D1B"/>
    <w:rsid w:val="00360BC6"/>
    <w:rsid w:val="003610AC"/>
    <w:rsid w:val="003617C2"/>
    <w:rsid w:val="00365BB3"/>
    <w:rsid w:val="003674F6"/>
    <w:rsid w:val="00371EFE"/>
    <w:rsid w:val="00373B9C"/>
    <w:rsid w:val="003746BF"/>
    <w:rsid w:val="003747A8"/>
    <w:rsid w:val="00385DA0"/>
    <w:rsid w:val="00392884"/>
    <w:rsid w:val="003939A1"/>
    <w:rsid w:val="003A28EC"/>
    <w:rsid w:val="003A2E8E"/>
    <w:rsid w:val="003A305A"/>
    <w:rsid w:val="003B02D2"/>
    <w:rsid w:val="003B29C0"/>
    <w:rsid w:val="003C1278"/>
    <w:rsid w:val="003C15EB"/>
    <w:rsid w:val="003C389D"/>
    <w:rsid w:val="003C3E41"/>
    <w:rsid w:val="003C5838"/>
    <w:rsid w:val="003D24C1"/>
    <w:rsid w:val="003D64BE"/>
    <w:rsid w:val="003F26AC"/>
    <w:rsid w:val="0040418D"/>
    <w:rsid w:val="00405575"/>
    <w:rsid w:val="00421195"/>
    <w:rsid w:val="00421210"/>
    <w:rsid w:val="00422EC7"/>
    <w:rsid w:val="004230D4"/>
    <w:rsid w:val="00425A18"/>
    <w:rsid w:val="004267C3"/>
    <w:rsid w:val="00427674"/>
    <w:rsid w:val="00431BF5"/>
    <w:rsid w:val="0043739A"/>
    <w:rsid w:val="004407CC"/>
    <w:rsid w:val="004445DE"/>
    <w:rsid w:val="00450B8A"/>
    <w:rsid w:val="004515F2"/>
    <w:rsid w:val="00462869"/>
    <w:rsid w:val="00463AB6"/>
    <w:rsid w:val="00463C61"/>
    <w:rsid w:val="00475913"/>
    <w:rsid w:val="004772A9"/>
    <w:rsid w:val="00477D21"/>
    <w:rsid w:val="00485A05"/>
    <w:rsid w:val="004872E5"/>
    <w:rsid w:val="004902F5"/>
    <w:rsid w:val="00493C90"/>
    <w:rsid w:val="004C35BA"/>
    <w:rsid w:val="004C53CC"/>
    <w:rsid w:val="004C610D"/>
    <w:rsid w:val="004D3628"/>
    <w:rsid w:val="004D38E5"/>
    <w:rsid w:val="004D54DA"/>
    <w:rsid w:val="004F470F"/>
    <w:rsid w:val="004F615C"/>
    <w:rsid w:val="004F6509"/>
    <w:rsid w:val="005036C8"/>
    <w:rsid w:val="00505952"/>
    <w:rsid w:val="00516DC0"/>
    <w:rsid w:val="0052443D"/>
    <w:rsid w:val="00527555"/>
    <w:rsid w:val="00533D3F"/>
    <w:rsid w:val="0053764C"/>
    <w:rsid w:val="00541760"/>
    <w:rsid w:val="0054781C"/>
    <w:rsid w:val="00557092"/>
    <w:rsid w:val="00581317"/>
    <w:rsid w:val="00582D3A"/>
    <w:rsid w:val="0059297D"/>
    <w:rsid w:val="00593A0A"/>
    <w:rsid w:val="00595E46"/>
    <w:rsid w:val="005A6D6D"/>
    <w:rsid w:val="005B305E"/>
    <w:rsid w:val="005B6281"/>
    <w:rsid w:val="005C2DE7"/>
    <w:rsid w:val="005C6F2F"/>
    <w:rsid w:val="005D08EB"/>
    <w:rsid w:val="005D342F"/>
    <w:rsid w:val="005D7798"/>
    <w:rsid w:val="005F2E91"/>
    <w:rsid w:val="005F474E"/>
    <w:rsid w:val="0061075E"/>
    <w:rsid w:val="00622C99"/>
    <w:rsid w:val="00627574"/>
    <w:rsid w:val="006408E2"/>
    <w:rsid w:val="00641E08"/>
    <w:rsid w:val="0064268C"/>
    <w:rsid w:val="00643E26"/>
    <w:rsid w:val="00674A49"/>
    <w:rsid w:val="00676154"/>
    <w:rsid w:val="0067663A"/>
    <w:rsid w:val="00682027"/>
    <w:rsid w:val="0069339B"/>
    <w:rsid w:val="006A0BD2"/>
    <w:rsid w:val="006A4C2E"/>
    <w:rsid w:val="006A51D5"/>
    <w:rsid w:val="006A5C49"/>
    <w:rsid w:val="006B552E"/>
    <w:rsid w:val="006C253B"/>
    <w:rsid w:val="006C4F32"/>
    <w:rsid w:val="006C6136"/>
    <w:rsid w:val="006C666B"/>
    <w:rsid w:val="006D0019"/>
    <w:rsid w:val="006D4763"/>
    <w:rsid w:val="006D4F84"/>
    <w:rsid w:val="006E13E7"/>
    <w:rsid w:val="006E2ADE"/>
    <w:rsid w:val="006F1EE0"/>
    <w:rsid w:val="006F28D0"/>
    <w:rsid w:val="007041BF"/>
    <w:rsid w:val="0070539F"/>
    <w:rsid w:val="00705EA5"/>
    <w:rsid w:val="007065DD"/>
    <w:rsid w:val="00710AC9"/>
    <w:rsid w:val="00722DA9"/>
    <w:rsid w:val="007267C0"/>
    <w:rsid w:val="0073008E"/>
    <w:rsid w:val="007318CC"/>
    <w:rsid w:val="0074023E"/>
    <w:rsid w:val="00743E83"/>
    <w:rsid w:val="00744AA7"/>
    <w:rsid w:val="007565F1"/>
    <w:rsid w:val="00763AAB"/>
    <w:rsid w:val="0076704E"/>
    <w:rsid w:val="00767AA0"/>
    <w:rsid w:val="00767C3D"/>
    <w:rsid w:val="00773D1C"/>
    <w:rsid w:val="00777EA6"/>
    <w:rsid w:val="007826E8"/>
    <w:rsid w:val="00793B8F"/>
    <w:rsid w:val="00796413"/>
    <w:rsid w:val="007A08A5"/>
    <w:rsid w:val="007A728F"/>
    <w:rsid w:val="007E36DE"/>
    <w:rsid w:val="007F155E"/>
    <w:rsid w:val="00806B5D"/>
    <w:rsid w:val="008102DF"/>
    <w:rsid w:val="008106A0"/>
    <w:rsid w:val="00816F5C"/>
    <w:rsid w:val="00820949"/>
    <w:rsid w:val="00831C4A"/>
    <w:rsid w:val="0083414B"/>
    <w:rsid w:val="008349B6"/>
    <w:rsid w:val="00836AAC"/>
    <w:rsid w:val="00845528"/>
    <w:rsid w:val="00845ECA"/>
    <w:rsid w:val="00851191"/>
    <w:rsid w:val="00857C49"/>
    <w:rsid w:val="00864ED6"/>
    <w:rsid w:val="00867AC4"/>
    <w:rsid w:val="00871FFB"/>
    <w:rsid w:val="00874459"/>
    <w:rsid w:val="00876348"/>
    <w:rsid w:val="008813C8"/>
    <w:rsid w:val="00893AF3"/>
    <w:rsid w:val="00894BD2"/>
    <w:rsid w:val="008B462A"/>
    <w:rsid w:val="008C2400"/>
    <w:rsid w:val="008C3932"/>
    <w:rsid w:val="008D08A4"/>
    <w:rsid w:val="008D7A2E"/>
    <w:rsid w:val="008E22E5"/>
    <w:rsid w:val="008E3B4B"/>
    <w:rsid w:val="008F3D25"/>
    <w:rsid w:val="00903E7B"/>
    <w:rsid w:val="00905BC8"/>
    <w:rsid w:val="009064E0"/>
    <w:rsid w:val="00911F72"/>
    <w:rsid w:val="009128FD"/>
    <w:rsid w:val="00913EF5"/>
    <w:rsid w:val="009151A1"/>
    <w:rsid w:val="0093441F"/>
    <w:rsid w:val="00940C2D"/>
    <w:rsid w:val="009418AB"/>
    <w:rsid w:val="00951A4E"/>
    <w:rsid w:val="009614EB"/>
    <w:rsid w:val="00965990"/>
    <w:rsid w:val="00971CF4"/>
    <w:rsid w:val="009812ED"/>
    <w:rsid w:val="00984DEA"/>
    <w:rsid w:val="009A594E"/>
    <w:rsid w:val="009A6284"/>
    <w:rsid w:val="009A7F30"/>
    <w:rsid w:val="009B3355"/>
    <w:rsid w:val="009C580B"/>
    <w:rsid w:val="009C65D4"/>
    <w:rsid w:val="009D219F"/>
    <w:rsid w:val="009D5F64"/>
    <w:rsid w:val="009E187C"/>
    <w:rsid w:val="009E477B"/>
    <w:rsid w:val="009E62FC"/>
    <w:rsid w:val="009F1C73"/>
    <w:rsid w:val="009F31E6"/>
    <w:rsid w:val="009F43C2"/>
    <w:rsid w:val="009F5765"/>
    <w:rsid w:val="00A00405"/>
    <w:rsid w:val="00A04B99"/>
    <w:rsid w:val="00A127DE"/>
    <w:rsid w:val="00A13A07"/>
    <w:rsid w:val="00A21EED"/>
    <w:rsid w:val="00A335C9"/>
    <w:rsid w:val="00A47143"/>
    <w:rsid w:val="00A50315"/>
    <w:rsid w:val="00A51DAA"/>
    <w:rsid w:val="00A76F8A"/>
    <w:rsid w:val="00A83689"/>
    <w:rsid w:val="00AA00DB"/>
    <w:rsid w:val="00AB296A"/>
    <w:rsid w:val="00AB45EF"/>
    <w:rsid w:val="00AC0181"/>
    <w:rsid w:val="00AC3DFB"/>
    <w:rsid w:val="00AC55B0"/>
    <w:rsid w:val="00AD3797"/>
    <w:rsid w:val="00AD5557"/>
    <w:rsid w:val="00AD5A09"/>
    <w:rsid w:val="00AE2040"/>
    <w:rsid w:val="00B04E2F"/>
    <w:rsid w:val="00B0682D"/>
    <w:rsid w:val="00B11756"/>
    <w:rsid w:val="00B12A6B"/>
    <w:rsid w:val="00B14969"/>
    <w:rsid w:val="00B21A9C"/>
    <w:rsid w:val="00B252A5"/>
    <w:rsid w:val="00B30A60"/>
    <w:rsid w:val="00B33B6B"/>
    <w:rsid w:val="00B41E5E"/>
    <w:rsid w:val="00B440B1"/>
    <w:rsid w:val="00B46B64"/>
    <w:rsid w:val="00B61CB3"/>
    <w:rsid w:val="00B61F6D"/>
    <w:rsid w:val="00B7148D"/>
    <w:rsid w:val="00B75467"/>
    <w:rsid w:val="00B754E4"/>
    <w:rsid w:val="00B81FF9"/>
    <w:rsid w:val="00B942BF"/>
    <w:rsid w:val="00B95B59"/>
    <w:rsid w:val="00BA1A8D"/>
    <w:rsid w:val="00BB381D"/>
    <w:rsid w:val="00BC0942"/>
    <w:rsid w:val="00BF1297"/>
    <w:rsid w:val="00C06234"/>
    <w:rsid w:val="00C06853"/>
    <w:rsid w:val="00C13FB1"/>
    <w:rsid w:val="00C17DBB"/>
    <w:rsid w:val="00C2225E"/>
    <w:rsid w:val="00C2471E"/>
    <w:rsid w:val="00C37AB0"/>
    <w:rsid w:val="00C42127"/>
    <w:rsid w:val="00C57586"/>
    <w:rsid w:val="00C5769F"/>
    <w:rsid w:val="00C62019"/>
    <w:rsid w:val="00C6643B"/>
    <w:rsid w:val="00C667BD"/>
    <w:rsid w:val="00C66845"/>
    <w:rsid w:val="00C74684"/>
    <w:rsid w:val="00C7633B"/>
    <w:rsid w:val="00C77779"/>
    <w:rsid w:val="00C815D6"/>
    <w:rsid w:val="00C81D86"/>
    <w:rsid w:val="00C82D43"/>
    <w:rsid w:val="00C82D7D"/>
    <w:rsid w:val="00C92592"/>
    <w:rsid w:val="00CA32CA"/>
    <w:rsid w:val="00CA38C4"/>
    <w:rsid w:val="00CB0F61"/>
    <w:rsid w:val="00CB1D1D"/>
    <w:rsid w:val="00CB613B"/>
    <w:rsid w:val="00CC28AA"/>
    <w:rsid w:val="00CC38E2"/>
    <w:rsid w:val="00CC3F00"/>
    <w:rsid w:val="00CE1B63"/>
    <w:rsid w:val="00CF0D96"/>
    <w:rsid w:val="00CF25A1"/>
    <w:rsid w:val="00CF674B"/>
    <w:rsid w:val="00CF6CDE"/>
    <w:rsid w:val="00D20E1D"/>
    <w:rsid w:val="00D2145C"/>
    <w:rsid w:val="00D23650"/>
    <w:rsid w:val="00D25430"/>
    <w:rsid w:val="00D26906"/>
    <w:rsid w:val="00D32F54"/>
    <w:rsid w:val="00D33E6B"/>
    <w:rsid w:val="00D36A62"/>
    <w:rsid w:val="00D42999"/>
    <w:rsid w:val="00D63672"/>
    <w:rsid w:val="00D6792A"/>
    <w:rsid w:val="00D70798"/>
    <w:rsid w:val="00D72CFE"/>
    <w:rsid w:val="00D76AC8"/>
    <w:rsid w:val="00D7782D"/>
    <w:rsid w:val="00DA2EDC"/>
    <w:rsid w:val="00DA491B"/>
    <w:rsid w:val="00DD01C1"/>
    <w:rsid w:val="00DD49B7"/>
    <w:rsid w:val="00DE1ED9"/>
    <w:rsid w:val="00E035AA"/>
    <w:rsid w:val="00E0376A"/>
    <w:rsid w:val="00E04BDC"/>
    <w:rsid w:val="00E156CE"/>
    <w:rsid w:val="00E20C74"/>
    <w:rsid w:val="00E22F95"/>
    <w:rsid w:val="00E24C75"/>
    <w:rsid w:val="00E261E5"/>
    <w:rsid w:val="00E32AD7"/>
    <w:rsid w:val="00E42765"/>
    <w:rsid w:val="00E4456A"/>
    <w:rsid w:val="00E4567F"/>
    <w:rsid w:val="00E47270"/>
    <w:rsid w:val="00E53F6B"/>
    <w:rsid w:val="00E57520"/>
    <w:rsid w:val="00E67583"/>
    <w:rsid w:val="00E731AB"/>
    <w:rsid w:val="00E817DD"/>
    <w:rsid w:val="00E85DC9"/>
    <w:rsid w:val="00EA2B20"/>
    <w:rsid w:val="00EA6031"/>
    <w:rsid w:val="00EB4B63"/>
    <w:rsid w:val="00EB6C04"/>
    <w:rsid w:val="00EC1BCD"/>
    <w:rsid w:val="00EC6E6A"/>
    <w:rsid w:val="00EC7C12"/>
    <w:rsid w:val="00ED1A02"/>
    <w:rsid w:val="00ED2191"/>
    <w:rsid w:val="00EF08B3"/>
    <w:rsid w:val="00EF2D4D"/>
    <w:rsid w:val="00EF308D"/>
    <w:rsid w:val="00F24EE1"/>
    <w:rsid w:val="00F25892"/>
    <w:rsid w:val="00F26AC4"/>
    <w:rsid w:val="00F3167C"/>
    <w:rsid w:val="00F33BF4"/>
    <w:rsid w:val="00F37B5C"/>
    <w:rsid w:val="00F409ED"/>
    <w:rsid w:val="00F42120"/>
    <w:rsid w:val="00F47321"/>
    <w:rsid w:val="00F673AD"/>
    <w:rsid w:val="00F7415D"/>
    <w:rsid w:val="00F854C5"/>
    <w:rsid w:val="00F86EC5"/>
    <w:rsid w:val="00FA439F"/>
    <w:rsid w:val="00FA7A52"/>
    <w:rsid w:val="00FA7FA0"/>
    <w:rsid w:val="00FB51B2"/>
    <w:rsid w:val="00FC65AF"/>
    <w:rsid w:val="00FC7A2E"/>
    <w:rsid w:val="00FD0409"/>
    <w:rsid w:val="00FE0BD1"/>
    <w:rsid w:val="00FE1021"/>
    <w:rsid w:val="00FE5282"/>
    <w:rsid w:val="00FE645A"/>
    <w:rsid w:val="00FE7D6B"/>
    <w:rsid w:val="00FF3E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s-AR" w:eastAsia="es-E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Normal (Web)" w:uiPriority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08A4"/>
    <w:rPr>
      <w:lang w:val="en-US"/>
    </w:rPr>
  </w:style>
  <w:style w:type="paragraph" w:styleId="Heading3">
    <w:name w:val="heading 3"/>
    <w:basedOn w:val="Normal"/>
    <w:next w:val="Normal"/>
    <w:link w:val="Heading3Char"/>
    <w:qFormat/>
    <w:rsid w:val="004872E5"/>
    <w:pPr>
      <w:keepNext/>
      <w:jc w:val="both"/>
      <w:outlineLvl w:val="2"/>
    </w:pPr>
    <w:rPr>
      <w:rFonts w:ascii="Arial" w:eastAsia="Times New Roman" w:hAnsi="Arial" w:cs="Arial"/>
      <w:b/>
      <w:bCs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3FB1"/>
    <w:pPr>
      <w:ind w:left="720"/>
      <w:contextualSpacing/>
    </w:pPr>
  </w:style>
  <w:style w:type="paragraph" w:styleId="NormalWeb">
    <w:name w:val="Normal (Web)"/>
    <w:basedOn w:val="Normal"/>
    <w:qFormat/>
    <w:rsid w:val="00C2225E"/>
    <w:pPr>
      <w:spacing w:before="100" w:beforeAutospacing="1" w:after="100" w:afterAutospacing="1"/>
      <w:ind w:left="-432" w:right="-432"/>
    </w:pPr>
    <w:rPr>
      <w:rFonts w:ascii="Times New Roman" w:eastAsia="Times New Roman" w:hAnsi="Times New Roman" w:cs="Times New Roman"/>
      <w:lang w:eastAsia="en-US"/>
    </w:rPr>
  </w:style>
  <w:style w:type="character" w:styleId="IntenseEmphasis">
    <w:name w:val="Intense Emphasis"/>
    <w:uiPriority w:val="21"/>
    <w:qFormat/>
    <w:rsid w:val="008B462A"/>
    <w:rPr>
      <w:i/>
      <w:iCs/>
      <w:color w:val="5B9BD5"/>
    </w:rPr>
  </w:style>
  <w:style w:type="character" w:customStyle="1" w:styleId="apple-converted-space">
    <w:name w:val="apple-converted-space"/>
    <w:basedOn w:val="DefaultParagraphFont"/>
    <w:rsid w:val="00E47270"/>
  </w:style>
  <w:style w:type="character" w:styleId="Strong">
    <w:name w:val="Strong"/>
    <w:qFormat/>
    <w:rsid w:val="000F3A83"/>
    <w:rPr>
      <w:rFonts w:ascii="Times New Roman" w:hAnsi="Times New Roman" w:cs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296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96A"/>
    <w:rPr>
      <w:rFonts w:ascii="Tahoma" w:hAnsi="Tahoma" w:cs="Tahoma"/>
      <w:sz w:val="16"/>
      <w:szCs w:val="16"/>
      <w:lang w:val="en-US"/>
    </w:rPr>
  </w:style>
  <w:style w:type="paragraph" w:styleId="NoSpacing">
    <w:name w:val="No Spacing"/>
    <w:uiPriority w:val="1"/>
    <w:qFormat/>
    <w:rsid w:val="00B95B59"/>
    <w:rPr>
      <w:rFonts w:ascii="Calibri" w:eastAsia="Times New Roman" w:hAnsi="Calibri" w:cs="Times New Roman"/>
      <w:sz w:val="22"/>
      <w:szCs w:val="22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4872E5"/>
    <w:rPr>
      <w:rFonts w:ascii="Arial" w:eastAsia="Times New Roman" w:hAnsi="Arial" w:cs="Arial"/>
      <w:b/>
      <w:bCs/>
      <w:szCs w:val="32"/>
      <w:lang w:val="en-US" w:eastAsia="en-US"/>
    </w:rPr>
  </w:style>
  <w:style w:type="paragraph" w:styleId="BodyTextIndent">
    <w:name w:val="Body Text Indent"/>
    <w:basedOn w:val="Normal"/>
    <w:link w:val="BodyTextIndentChar"/>
    <w:rsid w:val="004872E5"/>
    <w:pPr>
      <w:ind w:left="360"/>
      <w:jc w:val="both"/>
    </w:pPr>
    <w:rPr>
      <w:rFonts w:ascii="Verdana" w:eastAsia="Times New Roman" w:hAnsi="Verdana" w:cs="Arial"/>
      <w:sz w:val="20"/>
      <w:szCs w:val="32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4872E5"/>
    <w:rPr>
      <w:rFonts w:ascii="Verdana" w:eastAsia="Times New Roman" w:hAnsi="Verdana" w:cs="Arial"/>
      <w:sz w:val="20"/>
      <w:szCs w:val="32"/>
      <w:lang w:val="en-US" w:eastAsia="en-US"/>
    </w:rPr>
  </w:style>
  <w:style w:type="paragraph" w:styleId="Header">
    <w:name w:val="header"/>
    <w:basedOn w:val="Normal"/>
    <w:link w:val="HeaderChar"/>
    <w:uiPriority w:val="99"/>
    <w:semiHidden/>
    <w:unhideWhenUsed/>
    <w:rsid w:val="007964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96413"/>
    <w:rPr>
      <w:lang w:val="en-US"/>
    </w:rPr>
  </w:style>
  <w:style w:type="paragraph" w:styleId="Footer">
    <w:name w:val="footer"/>
    <w:basedOn w:val="Normal"/>
    <w:link w:val="FooterChar"/>
    <w:uiPriority w:val="99"/>
    <w:semiHidden/>
    <w:unhideWhenUsed/>
    <w:rsid w:val="007964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96413"/>
    <w:rPr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47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6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50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3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3A824E8-B286-4F6E-A682-7450DEBB8C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441</Words>
  <Characters>251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ario de Microsoft Office</dc:creator>
  <cp:lastModifiedBy>Saikat</cp:lastModifiedBy>
  <cp:revision>15</cp:revision>
  <cp:lastPrinted>2018-01-05T11:57:00Z</cp:lastPrinted>
  <dcterms:created xsi:type="dcterms:W3CDTF">2021-05-13T09:01:00Z</dcterms:created>
  <dcterms:modified xsi:type="dcterms:W3CDTF">2021-05-13T16:06:00Z</dcterms:modified>
</cp:coreProperties>
</file>